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C2AF6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1B38824E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675C42" w:rsidRPr="00401BFB" w:rsidDel="0059489C" w14:paraId="31EAA522" w14:textId="77777777" w:rsidTr="006C2AF6">
        <w:trPr>
          <w:cantSplit/>
          <w:trHeight w:val="669"/>
        </w:trPr>
        <w:tc>
          <w:tcPr>
            <w:tcW w:w="895" w:type="dxa"/>
          </w:tcPr>
          <w:p w14:paraId="069A1A58" w14:textId="7CFA20E9" w:rsidR="00675C42" w:rsidRDefault="00675C42" w:rsidP="00B47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</w:t>
            </w:r>
            <w:r w:rsidR="00B47EF8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2C2A95C2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  <w:r w:rsidR="00E12DD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CC3EE0F" w14:textId="58390DB1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  <w:r w:rsidR="002D2D7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90A025" w14:textId="3A224086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  <w:r w:rsidR="0034371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B71A863" w14:textId="77777777" w:rsidR="00483D02" w:rsidRDefault="0037489E" w:rsidP="00483D02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  <w:r w:rsidRPr="000A2276">
              <w:rPr>
                <w:sz w:val="10"/>
                <w:szCs w:val="10"/>
              </w:rPr>
              <w:t xml:space="preserve"> </w:t>
            </w:r>
          </w:p>
          <w:p w14:paraId="1DBE09F0" w14:textId="36E71DDE" w:rsidR="00675C42" w:rsidRPr="000A2276" w:rsidRDefault="0037489E" w:rsidP="00483D02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28EA4A9C" w:rsidR="0037489E" w:rsidRPr="0037489E" w:rsidRDefault="008C67BE" w:rsidP="0037489E">
            <w:pPr>
              <w:rPr>
                <w:sz w:val="20"/>
                <w:szCs w:val="20"/>
              </w:rPr>
            </w:pPr>
            <w:r w:rsidRPr="001714C7">
              <w:rPr>
                <w:sz w:val="20"/>
                <w:szCs w:val="20"/>
              </w:rPr>
              <w:t xml:space="preserve">3-4 </w:t>
            </w:r>
            <w:r w:rsidR="001714C7" w:rsidRPr="001714C7">
              <w:rPr>
                <w:sz w:val="20"/>
                <w:szCs w:val="20"/>
              </w:rPr>
              <w:t xml:space="preserve">March </w:t>
            </w:r>
            <w:r w:rsidR="0037489E" w:rsidRPr="001714C7">
              <w:rPr>
                <w:sz w:val="20"/>
                <w:szCs w:val="20"/>
              </w:rPr>
              <w:t>2021</w:t>
            </w:r>
          </w:p>
          <w:p w14:paraId="1086B87B" w14:textId="4C32375E" w:rsidR="0037489E" w:rsidRPr="0037489E" w:rsidRDefault="008C459A" w:rsidP="0037489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1 </w:t>
            </w:r>
            <w:r w:rsidR="0037489E" w:rsidRPr="00822427">
              <w:rPr>
                <w:sz w:val="20"/>
                <w:szCs w:val="20"/>
              </w:rPr>
              <w:t>May 2021</w:t>
            </w:r>
          </w:p>
          <w:p w14:paraId="1B600D91" w14:textId="2207D317" w:rsidR="0037489E" w:rsidRPr="0037489E" w:rsidRDefault="0034371F" w:rsidP="0037489E">
            <w:pPr>
              <w:rPr>
                <w:sz w:val="20"/>
                <w:szCs w:val="20"/>
              </w:rPr>
            </w:pPr>
            <w:r w:rsidRPr="0034371F">
              <w:rPr>
                <w:sz w:val="20"/>
                <w:szCs w:val="20"/>
              </w:rPr>
              <w:t xml:space="preserve">17 </w:t>
            </w:r>
            <w:r w:rsidR="0037489E" w:rsidRPr="0034371F">
              <w:rPr>
                <w:sz w:val="20"/>
                <w:szCs w:val="20"/>
              </w:rPr>
              <w:t>August 2021</w:t>
            </w:r>
          </w:p>
          <w:p w14:paraId="1E9010B5" w14:textId="383A5D51" w:rsidR="00675C42" w:rsidRPr="00213572" w:rsidRDefault="00A37DEB" w:rsidP="00A37DEB">
            <w:pPr>
              <w:rPr>
                <w:sz w:val="20"/>
                <w:szCs w:val="20"/>
              </w:rPr>
            </w:pPr>
            <w:r w:rsidRPr="00A37DEB">
              <w:rPr>
                <w:sz w:val="20"/>
                <w:szCs w:val="20"/>
              </w:rPr>
              <w:t xml:space="preserve">October </w:t>
            </w:r>
            <w:r w:rsidR="0037489E" w:rsidRPr="00A37DEB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4E37D1" w:rsidRPr="00401BFB" w14:paraId="21DEE242" w14:textId="77777777" w:rsidTr="006C2AF6">
        <w:trPr>
          <w:cantSplit/>
          <w:trHeight w:val="296"/>
        </w:trPr>
        <w:tc>
          <w:tcPr>
            <w:tcW w:w="895" w:type="dxa"/>
          </w:tcPr>
          <w:p w14:paraId="4B50B75F" w14:textId="465EFC82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9</w:t>
            </w:r>
          </w:p>
        </w:tc>
        <w:tc>
          <w:tcPr>
            <w:tcW w:w="3600" w:type="dxa"/>
          </w:tcPr>
          <w:p w14:paraId="7297A547" w14:textId="5152A4E3" w:rsidR="00670F06" w:rsidRPr="00670F06" w:rsidRDefault="008E5CAA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8E5CAA">
              <w:rPr>
                <w:b w:val="0"/>
                <w:bCs w:val="0"/>
                <w:sz w:val="20"/>
                <w:szCs w:val="20"/>
                <w:lang w:val="en-GB" w:eastAsia="zh-CN"/>
              </w:rPr>
              <w:t>A Study on Tariffs – Analysis of the Regional Comprehensive Economic Partnership (RCEP) Tariff Liberalisation Schedules</w:t>
            </w:r>
          </w:p>
        </w:tc>
        <w:tc>
          <w:tcPr>
            <w:tcW w:w="1350" w:type="dxa"/>
          </w:tcPr>
          <w:p w14:paraId="3EAC98F8" w14:textId="2BAE0D6D" w:rsidR="004E37D1" w:rsidRDefault="004E37D1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73BB6C85" w14:textId="2BCB9DFB" w:rsidR="004E37D1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</w:t>
            </w:r>
            <w:r w:rsidR="0093639C">
              <w:rPr>
                <w:sz w:val="20"/>
                <w:szCs w:val="20"/>
              </w:rPr>
              <w:t xml:space="preserve"> (presentation)</w:t>
            </w:r>
            <w:r w:rsidR="009315C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7EAE6ED" w14:textId="77777777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</w:p>
          <w:p w14:paraId="7E752573" w14:textId="2F94CC42" w:rsidR="00ED0E1B" w:rsidRDefault="00ED0E1B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62AF4F9F" w14:textId="3E1C5C77" w:rsidR="004E37D1" w:rsidRDefault="005C7C1C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7 </w:t>
            </w:r>
            <w:r w:rsidR="00ED0E1B" w:rsidRPr="00E16478">
              <w:rPr>
                <w:sz w:val="20"/>
                <w:szCs w:val="20"/>
              </w:rPr>
              <w:t>August 2021</w:t>
            </w:r>
          </w:p>
          <w:p w14:paraId="694E80C1" w14:textId="213AE710" w:rsidR="00ED0E1B" w:rsidRDefault="00D623DB" w:rsidP="00BC05AC">
            <w:pPr>
              <w:rPr>
                <w:sz w:val="20"/>
                <w:szCs w:val="20"/>
              </w:rPr>
            </w:pPr>
            <w:r w:rsidRPr="00761CC1">
              <w:rPr>
                <w:sz w:val="20"/>
                <w:szCs w:val="20"/>
              </w:rPr>
              <w:t>Mid-</w:t>
            </w:r>
            <w:r w:rsidR="00ED0E1B" w:rsidRPr="00761CC1">
              <w:rPr>
                <w:sz w:val="20"/>
                <w:szCs w:val="20"/>
              </w:rPr>
              <w:t>October 2021</w:t>
            </w:r>
          </w:p>
          <w:p w14:paraId="6F2AB84B" w14:textId="504AEED6" w:rsidR="00ED0E1B" w:rsidRPr="003A2DBE" w:rsidRDefault="00ED0E1B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21</w:t>
            </w:r>
          </w:p>
        </w:tc>
        <w:tc>
          <w:tcPr>
            <w:tcW w:w="1181" w:type="dxa"/>
          </w:tcPr>
          <w:p w14:paraId="54ECF77A" w14:textId="7676B322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D31BDA" w:rsidRPr="00401BFB" w14:paraId="56CAD98E" w14:textId="77777777" w:rsidTr="006C2AF6">
        <w:trPr>
          <w:cantSplit/>
          <w:trHeight w:val="296"/>
        </w:trPr>
        <w:tc>
          <w:tcPr>
            <w:tcW w:w="895" w:type="dxa"/>
          </w:tcPr>
          <w:p w14:paraId="1EEF9CD6" w14:textId="612DB579" w:rsidR="00D31BDA" w:rsidRDefault="00D31BDA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G1</w:t>
            </w:r>
          </w:p>
        </w:tc>
        <w:tc>
          <w:tcPr>
            <w:tcW w:w="3600" w:type="dxa"/>
          </w:tcPr>
          <w:p w14:paraId="69607C74" w14:textId="64D57B76" w:rsidR="00D31BDA" w:rsidRDefault="00345A3E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345A3E">
              <w:rPr>
                <w:b w:val="0"/>
                <w:bCs w:val="0"/>
                <w:sz w:val="20"/>
                <w:szCs w:val="20"/>
                <w:lang w:val="en-GB" w:eastAsia="zh-CN"/>
              </w:rPr>
              <w:t>Review of APEC Cross Border Privacy Rules (CBPR) System</w:t>
            </w:r>
          </w:p>
        </w:tc>
        <w:tc>
          <w:tcPr>
            <w:tcW w:w="1350" w:type="dxa"/>
          </w:tcPr>
          <w:p w14:paraId="35936F9E" w14:textId="5744644C" w:rsidR="00D31BDA" w:rsidRDefault="00D31BDA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DESG</w:t>
            </w:r>
          </w:p>
        </w:tc>
        <w:tc>
          <w:tcPr>
            <w:tcW w:w="4410" w:type="dxa"/>
            <w:shd w:val="clear" w:color="auto" w:fill="auto"/>
          </w:tcPr>
          <w:p w14:paraId="5EA4AA4C" w14:textId="791F8E31" w:rsidR="00D31BDA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onduct survey</w:t>
            </w:r>
          </w:p>
          <w:p w14:paraId="79B1F811" w14:textId="77777777" w:rsidR="00345A3E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Interim Report</w:t>
            </w:r>
          </w:p>
          <w:p w14:paraId="277ACB80" w14:textId="77777777" w:rsidR="00345A3E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Draft Final Report</w:t>
            </w:r>
          </w:p>
          <w:p w14:paraId="1952D9A0" w14:textId="77777777" w:rsidR="00345A3E" w:rsidRDefault="00345A3E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Final Report</w:t>
            </w:r>
          </w:p>
          <w:p w14:paraId="742DD570" w14:textId="4033ABCE" w:rsidR="00345A3E" w:rsidRPr="00685C3D" w:rsidRDefault="00345A3E" w:rsidP="00CD0D9A">
            <w:pPr>
              <w:rPr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68AAC445" w14:textId="77777777" w:rsidR="00D31BDA" w:rsidRDefault="00345A3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-November 2021</w:t>
            </w:r>
          </w:p>
          <w:p w14:paraId="438D4469" w14:textId="67C81C1C" w:rsidR="00345A3E" w:rsidRDefault="00345A3E" w:rsidP="00BC05AC">
            <w:pPr>
              <w:rPr>
                <w:sz w:val="20"/>
                <w:szCs w:val="20"/>
              </w:rPr>
            </w:pPr>
            <w:r w:rsidRPr="00761CC1">
              <w:rPr>
                <w:sz w:val="20"/>
                <w:szCs w:val="20"/>
              </w:rPr>
              <w:t>November 2021</w:t>
            </w:r>
          </w:p>
          <w:p w14:paraId="27B30E7E" w14:textId="77777777" w:rsidR="00345A3E" w:rsidRDefault="00345A3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ch 2022</w:t>
            </w:r>
          </w:p>
          <w:p w14:paraId="1D62301C" w14:textId="23C7493F" w:rsidR="00345A3E" w:rsidRPr="00822427" w:rsidRDefault="00345A3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/July 2022</w:t>
            </w:r>
          </w:p>
        </w:tc>
        <w:tc>
          <w:tcPr>
            <w:tcW w:w="1181" w:type="dxa"/>
          </w:tcPr>
          <w:p w14:paraId="5ADC76EA" w14:textId="34161775" w:rsidR="00D31BDA" w:rsidRDefault="00345A3E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2</w:t>
            </w:r>
          </w:p>
        </w:tc>
      </w:tr>
      <w:tr w:rsidR="004E37D1" w:rsidRPr="00401BFB" w14:paraId="71588DB6" w14:textId="77777777" w:rsidTr="006C2AF6">
        <w:trPr>
          <w:cantSplit/>
          <w:trHeight w:val="296"/>
        </w:trPr>
        <w:tc>
          <w:tcPr>
            <w:tcW w:w="895" w:type="dxa"/>
          </w:tcPr>
          <w:p w14:paraId="26273D73" w14:textId="6828E461" w:rsidR="004E37D1" w:rsidRDefault="004E37D1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8</w:t>
            </w:r>
          </w:p>
        </w:tc>
        <w:tc>
          <w:tcPr>
            <w:tcW w:w="3600" w:type="dxa"/>
          </w:tcPr>
          <w:p w14:paraId="4A6D1A20" w14:textId="15197664" w:rsidR="004E37D1" w:rsidRPr="006B5A66" w:rsidRDefault="004E37D1" w:rsidP="00483D02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2021 APEC Economic Policy Report: Structural Reform and the Future of Work</w:t>
            </w:r>
          </w:p>
        </w:tc>
        <w:tc>
          <w:tcPr>
            <w:tcW w:w="1350" w:type="dxa"/>
          </w:tcPr>
          <w:p w14:paraId="5690240D" w14:textId="0B9CBB4C" w:rsidR="004E37D1" w:rsidRDefault="00CD0D9A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2E0EA9A6" w14:textId="210DB3FB" w:rsidR="00CD0D9A" w:rsidRDefault="00CD0D9A" w:rsidP="00CD0D9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val="en-GB" w:eastAsia="zh-CN"/>
              </w:rPr>
              <w:t>Consultant appointment</w:t>
            </w:r>
            <w:r w:rsidR="00366BE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38F1BDA" w14:textId="7BC19CEF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366BEF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2C25CE" w14:textId="1CBFA17C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</w:t>
            </w:r>
            <w:r w:rsidRPr="00023F43">
              <w:rPr>
                <w:sz w:val="20"/>
                <w:szCs w:val="20"/>
                <w:lang w:val="en-GB" w:eastAsia="zh-CN"/>
              </w:rPr>
              <w:t>conomies to submit IERs &amp; case studies</w:t>
            </w:r>
            <w:r w:rsidR="003C786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CB31EBC" w14:textId="37CADBFF" w:rsidR="00CD0D9A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sz w:val="20"/>
                <w:szCs w:val="20"/>
                <w:lang w:val="en-GB" w:eastAsia="zh-CN"/>
              </w:rPr>
              <w:t>first draft of main report</w:t>
            </w:r>
            <w:r w:rsidR="00965445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EAEF668" w14:textId="35829427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ubmission of second draft of main report</w:t>
            </w:r>
            <w:r w:rsidR="009A2DA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92F9AAB" w14:textId="2CB3457C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 xml:space="preserve">Submission of </w:t>
            </w:r>
            <w:r w:rsidRPr="00FB0603">
              <w:rPr>
                <w:sz w:val="20"/>
                <w:szCs w:val="20"/>
                <w:lang w:val="en-GB" w:eastAsia="zh-CN"/>
              </w:rPr>
              <w:t>final m</w:t>
            </w:r>
            <w:r w:rsidRPr="00023F43">
              <w:rPr>
                <w:sz w:val="20"/>
                <w:szCs w:val="20"/>
                <w:lang w:val="en-GB" w:eastAsia="zh-CN"/>
              </w:rPr>
              <w:t>ain report</w:t>
            </w:r>
            <w:r w:rsidR="00FD182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24D7660" w14:textId="32BE4C31" w:rsidR="00CD0D9A" w:rsidRPr="00023F43" w:rsidRDefault="00CD0D9A" w:rsidP="00CD0D9A">
            <w:pPr>
              <w:rPr>
                <w:sz w:val="20"/>
                <w:szCs w:val="20"/>
                <w:lang w:val="en-GB" w:eastAsia="zh-CN"/>
              </w:rPr>
            </w:pPr>
            <w:r w:rsidRPr="00023F43">
              <w:rPr>
                <w:sz w:val="20"/>
                <w:szCs w:val="20"/>
                <w:lang w:val="en-GB" w:eastAsia="zh-CN"/>
              </w:rPr>
              <w:t>Endorsement by EC</w:t>
            </w:r>
            <w:r w:rsidR="00761CC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2C3EC2C" w14:textId="33B9B68C" w:rsidR="004E37D1" w:rsidRPr="00CD0D9A" w:rsidRDefault="00CD0D9A" w:rsidP="00CD0D9A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zh-CN"/>
              </w:rPr>
              <w:t>Submission to CSOM</w:t>
            </w:r>
          </w:p>
        </w:tc>
        <w:tc>
          <w:tcPr>
            <w:tcW w:w="2970" w:type="dxa"/>
            <w:shd w:val="clear" w:color="auto" w:fill="auto"/>
          </w:tcPr>
          <w:p w14:paraId="6DA47DDF" w14:textId="26FF57A8" w:rsidR="004E37D1" w:rsidRPr="00822427" w:rsidRDefault="00366BEF" w:rsidP="00BC05AC">
            <w:pPr>
              <w:rPr>
                <w:sz w:val="20"/>
                <w:szCs w:val="20"/>
              </w:rPr>
            </w:pPr>
            <w:r w:rsidRPr="00822427">
              <w:rPr>
                <w:sz w:val="20"/>
                <w:szCs w:val="20"/>
              </w:rPr>
              <w:t xml:space="preserve">8 </w:t>
            </w:r>
            <w:r w:rsidR="00CD0D9A" w:rsidRPr="00822427">
              <w:rPr>
                <w:sz w:val="20"/>
                <w:szCs w:val="20"/>
              </w:rPr>
              <w:t>April 2021</w:t>
            </w:r>
          </w:p>
          <w:p w14:paraId="3971DB52" w14:textId="7064973E" w:rsidR="00CD0D9A" w:rsidRPr="00822427" w:rsidRDefault="00366BEF" w:rsidP="00BC05AC">
            <w:pPr>
              <w:rPr>
                <w:sz w:val="20"/>
                <w:szCs w:val="20"/>
              </w:rPr>
            </w:pPr>
            <w:r w:rsidRPr="00822427">
              <w:rPr>
                <w:sz w:val="20"/>
                <w:szCs w:val="20"/>
              </w:rPr>
              <w:t xml:space="preserve">16 </w:t>
            </w:r>
            <w:r w:rsidR="00CD0D9A" w:rsidRPr="00822427">
              <w:rPr>
                <w:sz w:val="20"/>
                <w:szCs w:val="20"/>
              </w:rPr>
              <w:t>April 2021</w:t>
            </w:r>
          </w:p>
          <w:p w14:paraId="1A0EFF26" w14:textId="00038A12" w:rsidR="00CD0D9A" w:rsidRPr="00831BDB" w:rsidRDefault="00945BB8" w:rsidP="00BC05AC">
            <w:pPr>
              <w:rPr>
                <w:sz w:val="20"/>
                <w:szCs w:val="20"/>
              </w:rPr>
            </w:pPr>
            <w:r w:rsidRPr="00E21C7B">
              <w:rPr>
                <w:sz w:val="20"/>
                <w:szCs w:val="20"/>
              </w:rPr>
              <w:t xml:space="preserve">1 June </w:t>
            </w:r>
            <w:r w:rsidR="00CD0D9A" w:rsidRPr="00E21C7B">
              <w:rPr>
                <w:sz w:val="20"/>
                <w:szCs w:val="20"/>
              </w:rPr>
              <w:t>2021</w:t>
            </w:r>
          </w:p>
          <w:p w14:paraId="2009447D" w14:textId="318FAAFE" w:rsidR="00CD0D9A" w:rsidRPr="00155A92" w:rsidRDefault="00831BDB" w:rsidP="00BC05AC">
            <w:pPr>
              <w:rPr>
                <w:sz w:val="20"/>
                <w:szCs w:val="20"/>
              </w:rPr>
            </w:pPr>
            <w:r w:rsidRPr="00155A92">
              <w:rPr>
                <w:sz w:val="20"/>
                <w:szCs w:val="20"/>
              </w:rPr>
              <w:t xml:space="preserve">2 July </w:t>
            </w:r>
            <w:r w:rsidR="00CD0D9A" w:rsidRPr="00155A92">
              <w:rPr>
                <w:sz w:val="20"/>
                <w:szCs w:val="20"/>
              </w:rPr>
              <w:t>2021</w:t>
            </w:r>
          </w:p>
          <w:p w14:paraId="4E900302" w14:textId="18CFC7A8" w:rsidR="00CD0D9A" w:rsidRDefault="00155A92" w:rsidP="00BC05AC">
            <w:pPr>
              <w:rPr>
                <w:sz w:val="20"/>
                <w:szCs w:val="20"/>
              </w:rPr>
            </w:pPr>
            <w:r w:rsidRPr="00155A92">
              <w:rPr>
                <w:sz w:val="20"/>
                <w:szCs w:val="20"/>
              </w:rPr>
              <w:t xml:space="preserve">30 </w:t>
            </w:r>
            <w:r w:rsidR="00CD0D9A" w:rsidRPr="00155A92">
              <w:rPr>
                <w:sz w:val="20"/>
                <w:szCs w:val="20"/>
              </w:rPr>
              <w:t>July 2021</w:t>
            </w:r>
          </w:p>
          <w:p w14:paraId="6229DB07" w14:textId="593692F9" w:rsidR="00CD0D9A" w:rsidRDefault="002C39B3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r w:rsidR="00BA529A" w:rsidRPr="00BA529A">
              <w:rPr>
                <w:sz w:val="20"/>
                <w:szCs w:val="20"/>
              </w:rPr>
              <w:t xml:space="preserve">September </w:t>
            </w:r>
            <w:r w:rsidR="00CD0D9A" w:rsidRPr="00BA529A">
              <w:rPr>
                <w:sz w:val="20"/>
                <w:szCs w:val="20"/>
              </w:rPr>
              <w:t>2021</w:t>
            </w:r>
          </w:p>
          <w:p w14:paraId="19E7A1E8" w14:textId="0BD8353C" w:rsidR="00CD0D9A" w:rsidRDefault="00761CC1" w:rsidP="00BC05AC">
            <w:pPr>
              <w:rPr>
                <w:sz w:val="20"/>
                <w:szCs w:val="20"/>
              </w:rPr>
            </w:pPr>
            <w:r w:rsidRPr="00761CC1">
              <w:rPr>
                <w:sz w:val="20"/>
                <w:szCs w:val="20"/>
              </w:rPr>
              <w:t xml:space="preserve">28 </w:t>
            </w:r>
            <w:r w:rsidR="00CD0D9A" w:rsidRPr="00761CC1">
              <w:rPr>
                <w:sz w:val="20"/>
                <w:szCs w:val="20"/>
              </w:rPr>
              <w:t>September 2021</w:t>
            </w:r>
          </w:p>
          <w:p w14:paraId="37CCD2A9" w14:textId="2DA8C154" w:rsidR="00CD0D9A" w:rsidRDefault="00761CC1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="00CD0D9A">
              <w:rPr>
                <w:sz w:val="20"/>
                <w:szCs w:val="20"/>
              </w:rPr>
              <w:t>November 2021</w:t>
            </w:r>
          </w:p>
          <w:p w14:paraId="614851F0" w14:textId="36A01EDD" w:rsidR="00AF0D4D" w:rsidRPr="00AE5F13" w:rsidRDefault="00AF0D4D" w:rsidP="00BC05AC">
            <w:pPr>
              <w:rPr>
                <w:sz w:val="10"/>
                <w:szCs w:val="10"/>
              </w:rPr>
            </w:pPr>
          </w:p>
        </w:tc>
        <w:tc>
          <w:tcPr>
            <w:tcW w:w="1181" w:type="dxa"/>
          </w:tcPr>
          <w:p w14:paraId="2E7C4B11" w14:textId="298863DA" w:rsidR="004E37D1" w:rsidRDefault="004E37D1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9C7AA6" w:rsidRPr="00401BFB" w14:paraId="6BB98157" w14:textId="77777777" w:rsidTr="006C2AF6">
        <w:trPr>
          <w:cantSplit/>
          <w:trHeight w:val="296"/>
        </w:trPr>
        <w:tc>
          <w:tcPr>
            <w:tcW w:w="895" w:type="dxa"/>
          </w:tcPr>
          <w:p w14:paraId="2DFB1425" w14:textId="2B547455" w:rsidR="009C7AA6" w:rsidRDefault="009C7AA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30</w:t>
            </w:r>
          </w:p>
        </w:tc>
        <w:tc>
          <w:tcPr>
            <w:tcW w:w="3600" w:type="dxa"/>
          </w:tcPr>
          <w:p w14:paraId="1440A264" w14:textId="54B33777" w:rsidR="005C441A" w:rsidRPr="005C441A" w:rsidRDefault="00450D1F" w:rsidP="00315046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  <w:r w:rsidRPr="00450D1F">
              <w:rPr>
                <w:b w:val="0"/>
                <w:bCs w:val="0"/>
                <w:sz w:val="20"/>
                <w:szCs w:val="20"/>
                <w:lang w:val="en-GB" w:eastAsia="zh-CN"/>
              </w:rPr>
              <w:t>Updating the set of quantitative indicators to monitor and report on APEC-wide progress on structural reform under the Enhanced APEC Agenda for Structural Reform (EAASR)</w:t>
            </w:r>
          </w:p>
        </w:tc>
        <w:tc>
          <w:tcPr>
            <w:tcW w:w="1350" w:type="dxa"/>
          </w:tcPr>
          <w:p w14:paraId="0EA28CBB" w14:textId="3C659423" w:rsidR="009C7AA6" w:rsidRDefault="009C7AA6" w:rsidP="00401BF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797412E" w14:textId="762C6AE5" w:rsidR="009C7AA6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</w:t>
            </w:r>
            <w:r w:rsidR="006D70E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C5C230F" w14:textId="77777777" w:rsidR="00450D1F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Interim Report</w:t>
            </w:r>
          </w:p>
          <w:p w14:paraId="6213BA2C" w14:textId="77777777" w:rsidR="00450D1F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Final Report</w:t>
            </w:r>
          </w:p>
          <w:p w14:paraId="0CFD9078" w14:textId="2CC34BC2" w:rsidR="00450D1F" w:rsidRDefault="00450D1F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</w:tc>
        <w:tc>
          <w:tcPr>
            <w:tcW w:w="2970" w:type="dxa"/>
            <w:shd w:val="clear" w:color="auto" w:fill="auto"/>
          </w:tcPr>
          <w:p w14:paraId="78F9FEDA" w14:textId="3BD8C647" w:rsidR="009C7AA6" w:rsidRDefault="006E15C6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4-25 </w:t>
            </w:r>
            <w:r w:rsidR="00450D1F">
              <w:rPr>
                <w:sz w:val="20"/>
                <w:szCs w:val="20"/>
              </w:rPr>
              <w:t>August 2021</w:t>
            </w:r>
          </w:p>
          <w:p w14:paraId="31DED3ED" w14:textId="332E2A8C" w:rsidR="00450D1F" w:rsidRDefault="00450D1F" w:rsidP="00BC05AC">
            <w:pPr>
              <w:rPr>
                <w:sz w:val="20"/>
                <w:szCs w:val="20"/>
              </w:rPr>
            </w:pPr>
            <w:r w:rsidRPr="00761CC1">
              <w:rPr>
                <w:sz w:val="20"/>
                <w:szCs w:val="20"/>
              </w:rPr>
              <w:t>November 2021</w:t>
            </w:r>
          </w:p>
          <w:p w14:paraId="3D264130" w14:textId="77777777" w:rsidR="00450D1F" w:rsidRDefault="00450D1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021</w:t>
            </w:r>
          </w:p>
          <w:p w14:paraId="769BF759" w14:textId="52A305DA" w:rsidR="00450D1F" w:rsidRPr="003A2DBE" w:rsidRDefault="00450D1F" w:rsidP="00145DB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uary/February 202</w:t>
            </w:r>
            <w:r w:rsidR="00145DB5">
              <w:rPr>
                <w:sz w:val="20"/>
                <w:szCs w:val="20"/>
              </w:rPr>
              <w:t>2</w:t>
            </w:r>
          </w:p>
        </w:tc>
        <w:tc>
          <w:tcPr>
            <w:tcW w:w="1181" w:type="dxa"/>
          </w:tcPr>
          <w:p w14:paraId="586D1488" w14:textId="7EC2EE2B" w:rsidR="009C7AA6" w:rsidRDefault="00450D1F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22</w:t>
            </w:r>
          </w:p>
        </w:tc>
      </w:tr>
      <w:tr w:rsidR="00AB56B7" w:rsidRPr="00401BFB" w14:paraId="0F9C406E" w14:textId="77777777" w:rsidTr="006C2AF6">
        <w:trPr>
          <w:cantSplit/>
          <w:trHeight w:val="296"/>
        </w:trPr>
        <w:tc>
          <w:tcPr>
            <w:tcW w:w="895" w:type="dxa"/>
          </w:tcPr>
          <w:p w14:paraId="2C29E77A" w14:textId="47782F76" w:rsidR="00AB56B7" w:rsidRDefault="00AB56B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</w:t>
            </w:r>
            <w:r w:rsidR="00985903">
              <w:rPr>
                <w:sz w:val="20"/>
                <w:szCs w:val="20"/>
              </w:rPr>
              <w:t>35</w:t>
            </w:r>
          </w:p>
        </w:tc>
        <w:tc>
          <w:tcPr>
            <w:tcW w:w="3600" w:type="dxa"/>
          </w:tcPr>
          <w:p w14:paraId="5EA1FFF8" w14:textId="294A9B9E" w:rsidR="00AB56B7" w:rsidRDefault="00AB56B7" w:rsidP="00AB56B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AB3FD4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Issues Paper on Filling APEC’s Data Gaps to Address Future of Work Challenges</w:t>
            </w:r>
          </w:p>
        </w:tc>
        <w:tc>
          <w:tcPr>
            <w:tcW w:w="1350" w:type="dxa"/>
          </w:tcPr>
          <w:p w14:paraId="07E5C655" w14:textId="2E40C30F" w:rsidR="00AB56B7" w:rsidRDefault="00AB56B7" w:rsidP="00AB56B7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EC, DESG, HRDWG</w:t>
            </w:r>
          </w:p>
        </w:tc>
        <w:tc>
          <w:tcPr>
            <w:tcW w:w="4410" w:type="dxa"/>
            <w:shd w:val="clear" w:color="auto" w:fill="auto"/>
          </w:tcPr>
          <w:p w14:paraId="19B76B98" w14:textId="65326B04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to PSU Board</w:t>
            </w:r>
            <w:r w:rsidR="002F419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804E594" w14:textId="11F0AA2E" w:rsidR="00067C5F" w:rsidRPr="00067C5F" w:rsidRDefault="00067C5F" w:rsidP="00067C5F">
            <w:pPr>
              <w:rPr>
                <w:sz w:val="20"/>
                <w:szCs w:val="20"/>
              </w:rPr>
            </w:pPr>
            <w:proofErr w:type="spellStart"/>
            <w:r w:rsidRPr="00067C5F">
              <w:rPr>
                <w:sz w:val="20"/>
                <w:szCs w:val="20"/>
              </w:rPr>
              <w:t>Socialisation</w:t>
            </w:r>
            <w:proofErr w:type="spellEnd"/>
            <w:r w:rsidRPr="00067C5F">
              <w:rPr>
                <w:sz w:val="20"/>
                <w:szCs w:val="20"/>
              </w:rPr>
              <w:t xml:space="preserve"> of draft final report</w:t>
            </w:r>
            <w:r w:rsidR="00406DFB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067C5F">
              <w:rPr>
                <w:sz w:val="20"/>
                <w:szCs w:val="20"/>
              </w:rPr>
              <w:t xml:space="preserve"> </w:t>
            </w:r>
          </w:p>
          <w:p w14:paraId="201E7C38" w14:textId="77777777" w:rsidR="00E07826" w:rsidRDefault="00067C5F" w:rsidP="00E07826">
            <w:pPr>
              <w:rPr>
                <w:sz w:val="20"/>
                <w:szCs w:val="20"/>
              </w:rPr>
            </w:pPr>
            <w:r w:rsidRPr="00067C5F">
              <w:rPr>
                <w:sz w:val="20"/>
                <w:szCs w:val="20"/>
              </w:rPr>
              <w:t>Report finalization and dissemination</w:t>
            </w:r>
          </w:p>
          <w:p w14:paraId="14F65A50" w14:textId="22D352DC" w:rsidR="00AD2393" w:rsidRPr="00E07826" w:rsidRDefault="00AD2393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3564433" w14:textId="77777777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1</w:t>
            </w:r>
          </w:p>
          <w:p w14:paraId="5E83B97D" w14:textId="4D056254" w:rsidR="00067C5F" w:rsidRDefault="00406DFB" w:rsidP="00AB56B7">
            <w:pPr>
              <w:rPr>
                <w:sz w:val="20"/>
                <w:szCs w:val="20"/>
              </w:rPr>
            </w:pPr>
            <w:bookmarkStart w:id="0" w:name="_GoBack"/>
            <w:bookmarkEnd w:id="0"/>
            <w:r w:rsidRPr="00406DFB">
              <w:rPr>
                <w:sz w:val="20"/>
                <w:szCs w:val="20"/>
              </w:rPr>
              <w:t xml:space="preserve">1 </w:t>
            </w:r>
            <w:r w:rsidR="00A95DFB" w:rsidRPr="00406DFB">
              <w:rPr>
                <w:sz w:val="20"/>
                <w:szCs w:val="20"/>
              </w:rPr>
              <w:t>October</w:t>
            </w:r>
            <w:r w:rsidR="00067C5F" w:rsidRPr="00406DFB">
              <w:rPr>
                <w:sz w:val="20"/>
                <w:szCs w:val="20"/>
              </w:rPr>
              <w:t xml:space="preserve"> 2021</w:t>
            </w:r>
          </w:p>
          <w:p w14:paraId="49F361B7" w14:textId="4269A189" w:rsidR="00067C5F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-November 2021</w:t>
            </w:r>
          </w:p>
        </w:tc>
        <w:tc>
          <w:tcPr>
            <w:tcW w:w="1181" w:type="dxa"/>
          </w:tcPr>
          <w:p w14:paraId="18F87B3B" w14:textId="6AF83920" w:rsidR="00AB56B7" w:rsidRDefault="00067C5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687C96" w:rsidRPr="00401BFB" w14:paraId="259AEFCE" w14:textId="77777777" w:rsidTr="006C2AF6">
        <w:trPr>
          <w:cantSplit/>
          <w:trHeight w:val="296"/>
        </w:trPr>
        <w:tc>
          <w:tcPr>
            <w:tcW w:w="895" w:type="dxa"/>
          </w:tcPr>
          <w:p w14:paraId="3CC96D56" w14:textId="06514118" w:rsidR="00687C96" w:rsidRDefault="00687C96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 w:rsidR="00612481">
              <w:rPr>
                <w:sz w:val="20"/>
                <w:szCs w:val="20"/>
              </w:rPr>
              <w:t>24</w:t>
            </w:r>
          </w:p>
        </w:tc>
        <w:tc>
          <w:tcPr>
            <w:tcW w:w="3600" w:type="dxa"/>
          </w:tcPr>
          <w:p w14:paraId="16744E97" w14:textId="34E97E6F" w:rsidR="00687C96" w:rsidRPr="00AB3FD4" w:rsidRDefault="00211587" w:rsidP="00AB56B7">
            <w:pPr>
              <w:pStyle w:val="CONLevel1"/>
              <w:numPr>
                <w:ilvl w:val="0"/>
                <w:numId w:val="0"/>
              </w:numPr>
              <w:spacing w:before="0"/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</w:pPr>
            <w:r w:rsidRPr="00211587">
              <w:rPr>
                <w:rFonts w:eastAsia="Times New Roman"/>
                <w:b w:val="0"/>
                <w:bCs w:val="0"/>
                <w:sz w:val="20"/>
                <w:szCs w:val="20"/>
                <w:lang w:val="en-US"/>
              </w:rPr>
              <w:t>Enhancing Implementation of APEC Connectivity Blueprint in Digital Era</w:t>
            </w:r>
          </w:p>
        </w:tc>
        <w:tc>
          <w:tcPr>
            <w:tcW w:w="1350" w:type="dxa"/>
          </w:tcPr>
          <w:p w14:paraId="06F7C23D" w14:textId="385970F0" w:rsidR="00687C96" w:rsidRDefault="00612481" w:rsidP="00AB56B7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2DA91F9A" w14:textId="7F5BE87A" w:rsidR="00687C96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es to submit case studies</w:t>
            </w:r>
            <w:r w:rsidR="00082DD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370EA39" w14:textId="2EFE4D98" w:rsidR="00211587" w:rsidRDefault="00010416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ess </w:t>
            </w:r>
            <w:r w:rsidR="00647F18">
              <w:rPr>
                <w:sz w:val="20"/>
                <w:szCs w:val="20"/>
              </w:rPr>
              <w:t>u</w:t>
            </w:r>
            <w:r>
              <w:rPr>
                <w:sz w:val="20"/>
                <w:szCs w:val="20"/>
              </w:rPr>
              <w:t>pdate</w:t>
            </w:r>
            <w:r w:rsidR="00051228">
              <w:rPr>
                <w:sz w:val="20"/>
                <w:szCs w:val="20"/>
              </w:rPr>
              <w:t xml:space="preserve"> </w:t>
            </w:r>
            <w:r w:rsidR="00721797">
              <w:rPr>
                <w:sz w:val="20"/>
                <w:szCs w:val="20"/>
              </w:rPr>
              <w:t>to</w:t>
            </w:r>
            <w:r w:rsidR="00051228">
              <w:rPr>
                <w:sz w:val="20"/>
                <w:szCs w:val="20"/>
              </w:rPr>
              <w:t xml:space="preserve"> SOM3</w:t>
            </w:r>
            <w:r w:rsidR="002662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CBD6B07" w14:textId="24FE420F" w:rsidR="00211587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</w:t>
            </w:r>
            <w:r w:rsidR="00647F18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</w:t>
            </w:r>
          </w:p>
          <w:p w14:paraId="19661573" w14:textId="638B49B5" w:rsidR="00211587" w:rsidRDefault="00211587" w:rsidP="002115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69E3474B" w14:textId="70E7EEB4" w:rsidR="00211587" w:rsidRPr="00211587" w:rsidRDefault="00211587" w:rsidP="00211587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6FCA1DFF" w14:textId="5D047D13" w:rsidR="00687C96" w:rsidRPr="00082DD2" w:rsidRDefault="00685C3D" w:rsidP="00AB56B7">
            <w:pPr>
              <w:rPr>
                <w:sz w:val="20"/>
                <w:szCs w:val="20"/>
              </w:rPr>
            </w:pPr>
            <w:r w:rsidRPr="00082DD2">
              <w:rPr>
                <w:rFonts w:eastAsia="Times New Roman"/>
                <w:sz w:val="20"/>
                <w:szCs w:val="20"/>
              </w:rPr>
              <w:t xml:space="preserve">31 </w:t>
            </w:r>
            <w:r w:rsidR="00720CE9" w:rsidRPr="00082DD2">
              <w:rPr>
                <w:rFonts w:eastAsia="Times New Roman"/>
                <w:sz w:val="20"/>
                <w:szCs w:val="20"/>
              </w:rPr>
              <w:t>July 2021</w:t>
            </w:r>
          </w:p>
          <w:p w14:paraId="645874FE" w14:textId="4CD8D3BA" w:rsidR="00211587" w:rsidRDefault="00BA10BF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-3 </w:t>
            </w:r>
            <w:r w:rsidR="002662BA">
              <w:rPr>
                <w:sz w:val="20"/>
                <w:szCs w:val="20"/>
              </w:rPr>
              <w:t xml:space="preserve">September </w:t>
            </w:r>
            <w:r w:rsidR="00211587" w:rsidRPr="00082DD2">
              <w:rPr>
                <w:sz w:val="20"/>
                <w:szCs w:val="20"/>
              </w:rPr>
              <w:t>2021</w:t>
            </w:r>
          </w:p>
          <w:p w14:paraId="70359562" w14:textId="77777777" w:rsidR="00211587" w:rsidRDefault="00211587" w:rsidP="00AB56B7">
            <w:pPr>
              <w:rPr>
                <w:sz w:val="20"/>
                <w:szCs w:val="20"/>
              </w:rPr>
            </w:pPr>
            <w:r w:rsidRPr="00A37DEB">
              <w:rPr>
                <w:sz w:val="20"/>
                <w:szCs w:val="20"/>
              </w:rPr>
              <w:t>October 2021</w:t>
            </w:r>
          </w:p>
          <w:p w14:paraId="4F32FDBC" w14:textId="65C27CDC" w:rsidR="00211587" w:rsidRDefault="00211587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723CE7F1" w14:textId="4B0E190B" w:rsidR="00687C96" w:rsidRDefault="00612481" w:rsidP="00AB56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167015" w:rsidRPr="00BB0F01" w14:paraId="106A07A0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C2AF6">
        <w:trPr>
          <w:cantSplit/>
        </w:trPr>
        <w:tc>
          <w:tcPr>
            <w:tcW w:w="895" w:type="dxa"/>
            <w:shd w:val="clear" w:color="auto" w:fill="auto"/>
          </w:tcPr>
          <w:p w14:paraId="4EB32C76" w14:textId="746C56CD" w:rsidR="00167015" w:rsidRPr="008F5C6C" w:rsidRDefault="00167015" w:rsidP="008B353B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  <w:r w:rsidR="00FC13BB">
              <w:rPr>
                <w:sz w:val="20"/>
                <w:szCs w:val="20"/>
                <w:lang w:val="en-AU"/>
              </w:rPr>
              <w:t xml:space="preserve"> / EC29</w:t>
            </w:r>
          </w:p>
        </w:tc>
        <w:tc>
          <w:tcPr>
            <w:tcW w:w="3600" w:type="dxa"/>
            <w:shd w:val="clear" w:color="auto" w:fill="auto"/>
          </w:tcPr>
          <w:p w14:paraId="4ABD9291" w14:textId="12E06FDB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RAASR </w:t>
            </w:r>
            <w:r w:rsidR="000C589F">
              <w:rPr>
                <w:sz w:val="20"/>
                <w:szCs w:val="20"/>
                <w:lang w:val="en-AU"/>
              </w:rPr>
              <w:t xml:space="preserve">/ EAASR </w:t>
            </w:r>
            <w:r>
              <w:rPr>
                <w:sz w:val="20"/>
                <w:szCs w:val="20"/>
                <w:lang w:val="en-AU"/>
              </w:rPr>
              <w:t>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4C82F3E3" w14:textId="77777777" w:rsidR="00483D02" w:rsidRDefault="00167015" w:rsidP="00E07826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01F91ABA" w:rsidR="00FB75E2" w:rsidRPr="007F5740" w:rsidRDefault="00FB75E2" w:rsidP="00E07826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C2AF6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lastRenderedPageBreak/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3B0B9A8A" w14:textId="77777777" w:rsidR="00E844EE" w:rsidRDefault="00E0030F" w:rsidP="00E844EE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hyperlink r:id="rId9" w:history="1">
              <w:r w:rsidR="00167015" w:rsidRPr="00E844EE">
                <w:rPr>
                  <w:rStyle w:val="Hyperlink"/>
                  <w:sz w:val="20"/>
                  <w:szCs w:val="20"/>
                </w:rPr>
                <w:t>First update</w:t>
              </w:r>
            </w:hyperlink>
            <w:r w:rsidR="00D55333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C57DAAB" w14:textId="11C12DED" w:rsidR="00312FA7" w:rsidRPr="00E844EE" w:rsidRDefault="00724E8B" w:rsidP="00E844EE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E844EE">
              <w:rPr>
                <w:sz w:val="20"/>
                <w:szCs w:val="20"/>
              </w:rPr>
              <w:t>Second update</w:t>
            </w: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63EEE1C5" w:rsidR="00167015" w:rsidRPr="000F77FA" w:rsidRDefault="00BB660D" w:rsidP="00E73744">
            <w:pPr>
              <w:rPr>
                <w:sz w:val="20"/>
                <w:szCs w:val="20"/>
              </w:rPr>
            </w:pPr>
            <w:r w:rsidRPr="00F55BDA">
              <w:rPr>
                <w:sz w:val="20"/>
                <w:szCs w:val="20"/>
              </w:rPr>
              <w:t>Ju</w:t>
            </w:r>
            <w:r w:rsidR="00790EF8" w:rsidRPr="00F55BDA">
              <w:rPr>
                <w:sz w:val="20"/>
                <w:szCs w:val="20"/>
              </w:rPr>
              <w:t>ly</w:t>
            </w:r>
            <w:r w:rsidRPr="00F55BDA">
              <w:rPr>
                <w:sz w:val="20"/>
                <w:szCs w:val="20"/>
              </w:rPr>
              <w:t xml:space="preserve"> </w:t>
            </w:r>
            <w:r w:rsidR="00E40C56" w:rsidRPr="00F55BDA">
              <w:rPr>
                <w:sz w:val="20"/>
                <w:szCs w:val="20"/>
              </w:rPr>
              <w:t>20</w:t>
            </w:r>
            <w:r w:rsidR="00052F81" w:rsidRPr="00F55BDA">
              <w:rPr>
                <w:sz w:val="20"/>
                <w:szCs w:val="20"/>
              </w:rPr>
              <w:t>2</w:t>
            </w:r>
            <w:r w:rsidR="002E260C" w:rsidRPr="00F55BDA">
              <w:rPr>
                <w:sz w:val="20"/>
                <w:szCs w:val="20"/>
              </w:rPr>
              <w:t>1</w:t>
            </w:r>
          </w:p>
          <w:p w14:paraId="74F50247" w14:textId="004289A6" w:rsidR="00167015" w:rsidRPr="00BB0F01" w:rsidRDefault="00167015" w:rsidP="002E260C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</w:t>
            </w:r>
            <w:r w:rsidR="002E260C">
              <w:rPr>
                <w:sz w:val="20"/>
                <w:szCs w:val="20"/>
              </w:rPr>
              <w:t>1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C2AF6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C2AF6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2A166719" w:rsidR="00142163" w:rsidRPr="00BE3121" w:rsidRDefault="00167015" w:rsidP="00E07826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5A9AE372" w:rsidR="00167015" w:rsidRPr="00203A1A" w:rsidRDefault="00167015" w:rsidP="0028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35BEF4A" w:rsidR="00167015" w:rsidRPr="00203A1A" w:rsidRDefault="00167015" w:rsidP="00282AA6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</w:t>
            </w:r>
            <w:r w:rsidR="00282AA6">
              <w:rPr>
                <w:sz w:val="20"/>
                <w:szCs w:val="20"/>
                <w:lang w:val="en-AU"/>
              </w:rPr>
              <w:t>1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C2AF6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4FC234C5" w:rsidR="00167015" w:rsidRDefault="00E0030F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10" w:history="1">
              <w:r w:rsidR="00052F81" w:rsidRPr="00DA0499">
                <w:rPr>
                  <w:rStyle w:val="Hyperlink"/>
                  <w:sz w:val="20"/>
                  <w:szCs w:val="20"/>
                </w:rPr>
                <w:t>First report</w:t>
              </w:r>
            </w:hyperlink>
            <w:r w:rsidR="00825C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C0D9657" w14:textId="77777777" w:rsidR="00E844EE" w:rsidRDefault="00052F81" w:rsidP="00E844EE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3E0F4D19" w:rsidR="00312FA7" w:rsidRPr="00E844EE" w:rsidRDefault="00315046" w:rsidP="00E844EE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E844EE">
              <w:rPr>
                <w:sz w:val="20"/>
                <w:szCs w:val="20"/>
              </w:rPr>
              <w:t>Updates</w:t>
            </w:r>
            <w:r w:rsidRPr="001D34C2">
              <w:rPr>
                <w:lang w:eastAsia="es-PE"/>
              </w:rPr>
              <w:sym w:font="Wingdings" w:char="F0FC"/>
            </w: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69BC5E5E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79E2334" w14:textId="77777777" w:rsidR="00167015" w:rsidRDefault="00167015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</w:t>
            </w:r>
            <w:r w:rsidR="002E260C">
              <w:rPr>
                <w:sz w:val="20"/>
                <w:szCs w:val="20"/>
                <w:lang w:val="en-AU"/>
              </w:rPr>
              <w:t>1</w:t>
            </w:r>
          </w:p>
          <w:p w14:paraId="085CA2A0" w14:textId="105AF60A" w:rsidR="008F17FE" w:rsidRPr="00BF43EA" w:rsidRDefault="008F17FE" w:rsidP="002E260C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February, August 2021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C2AF6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649954E" w14:textId="4499E34B" w:rsidR="00AF0D4D" w:rsidRDefault="00167015" w:rsidP="00E0782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7DDF3036" w:rsidR="00FB75E2" w:rsidRPr="007807DD" w:rsidRDefault="00FB75E2" w:rsidP="00E07826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060A33" w:rsidRPr="00BB0F01" w14:paraId="0E1BABD9" w14:textId="77777777" w:rsidTr="006C2AF6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06372F3B" w14:textId="77777777" w:rsidR="00060A33" w:rsidRPr="00BB0F01" w:rsidRDefault="00060A33" w:rsidP="003300BA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0077EA" w:rsidRPr="00401BFB" w14:paraId="4FDDCB7C" w14:textId="77777777" w:rsidTr="00B8227E">
        <w:trPr>
          <w:cantSplit/>
          <w:trHeight w:val="98"/>
        </w:trPr>
        <w:tc>
          <w:tcPr>
            <w:tcW w:w="895" w:type="dxa"/>
          </w:tcPr>
          <w:p w14:paraId="26F0D73D" w14:textId="4EC3EF00" w:rsidR="000077EA" w:rsidRDefault="000077EA" w:rsidP="000077EA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24B487E9" w14:textId="77777777" w:rsidR="00DC755E" w:rsidRDefault="000077EA" w:rsidP="00935E8D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007DF650" w14:textId="28717C26" w:rsidR="00926691" w:rsidRPr="00FC4EC9" w:rsidRDefault="00926691" w:rsidP="00935E8D">
            <w:pPr>
              <w:rPr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7B5F028C" w14:textId="2862D9C0" w:rsidR="000077EA" w:rsidRDefault="000077EA" w:rsidP="000077EA">
            <w:pPr>
              <w:rPr>
                <w:sz w:val="20"/>
                <w:szCs w:val="20"/>
                <w:lang w:val="en-GB" w:eastAsia="zh-CN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689C30ED" w14:textId="67A766E1" w:rsidR="000077EA" w:rsidRDefault="00E0030F" w:rsidP="000077EA">
            <w:pPr>
              <w:rPr>
                <w:sz w:val="20"/>
                <w:szCs w:val="20"/>
              </w:rPr>
            </w:pPr>
            <w:hyperlink r:id="rId11" w:history="1">
              <w:r w:rsidR="000077EA" w:rsidRPr="00362BB8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755B09" w:rsidRPr="00362BB8">
                <w:rPr>
                  <w:rStyle w:val="Hyperlink"/>
                  <w:sz w:val="20"/>
                  <w:szCs w:val="20"/>
                </w:rPr>
                <w:t>September</w:t>
              </w:r>
              <w:r w:rsidR="000077EA" w:rsidRPr="00362BB8">
                <w:rPr>
                  <w:rStyle w:val="Hyperlink"/>
                  <w:sz w:val="20"/>
                  <w:szCs w:val="20"/>
                </w:rPr>
                <w:t xml:space="preserve"> 2021</w:t>
              </w:r>
            </w:hyperlink>
          </w:p>
          <w:p w14:paraId="2853353F" w14:textId="0DBABD4F" w:rsidR="0045534E" w:rsidRDefault="0045534E" w:rsidP="000077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D0B37">
              <w:rPr>
                <w:sz w:val="20"/>
                <w:szCs w:val="20"/>
              </w:rPr>
              <w:t xml:space="preserve">920 </w:t>
            </w:r>
            <w:r>
              <w:rPr>
                <w:sz w:val="20"/>
                <w:szCs w:val="20"/>
              </w:rPr>
              <w:t>times</w:t>
            </w:r>
          </w:p>
          <w:p w14:paraId="06F1AA80" w14:textId="4E8D3864" w:rsidR="000077EA" w:rsidRDefault="000077EA" w:rsidP="000077EA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0026B643" w14:textId="7749A192" w:rsidR="000077EA" w:rsidRDefault="000077EA" w:rsidP="000077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682ADFEF" w14:textId="0EE71697" w:rsidR="000077EA" w:rsidRDefault="000077EA" w:rsidP="000077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F832AC" w:rsidRPr="00401BFB" w14:paraId="133943B9" w14:textId="77777777" w:rsidTr="00B8227E">
        <w:trPr>
          <w:cantSplit/>
          <w:trHeight w:val="98"/>
        </w:trPr>
        <w:tc>
          <w:tcPr>
            <w:tcW w:w="895" w:type="dxa"/>
          </w:tcPr>
          <w:p w14:paraId="70840EA0" w14:textId="06BA2FF0" w:rsidR="00F832AC" w:rsidRPr="00F82FD4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8</w:t>
            </w:r>
          </w:p>
        </w:tc>
        <w:tc>
          <w:tcPr>
            <w:tcW w:w="3600" w:type="dxa"/>
          </w:tcPr>
          <w:p w14:paraId="1531F1D6" w14:textId="63551347" w:rsidR="00DC755E" w:rsidRPr="00B8227E" w:rsidRDefault="00B8227E" w:rsidP="00935E8D">
            <w:pPr>
              <w:rPr>
                <w:sz w:val="10"/>
                <w:szCs w:val="10"/>
              </w:rPr>
            </w:pPr>
            <w:r w:rsidRPr="00B8227E">
              <w:rPr>
                <w:sz w:val="20"/>
                <w:szCs w:val="20"/>
                <w:lang w:val="en-GB" w:eastAsia="zh-CN"/>
              </w:rPr>
              <w:t>Passports, Tickets and Face Masks: COVID-19 and Cross-Border Mobility in the APEC Region</w:t>
            </w:r>
          </w:p>
        </w:tc>
        <w:tc>
          <w:tcPr>
            <w:tcW w:w="1350" w:type="dxa"/>
          </w:tcPr>
          <w:p w14:paraId="38174CD3" w14:textId="0478E2D8" w:rsidR="00F832AC" w:rsidRPr="00F82FD4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FDA092D" w14:textId="35EEDBEA" w:rsidR="00F832AC" w:rsidRDefault="00E0030F" w:rsidP="00F832AC">
            <w:pPr>
              <w:rPr>
                <w:sz w:val="20"/>
                <w:szCs w:val="20"/>
              </w:rPr>
            </w:pPr>
            <w:hyperlink r:id="rId12" w:history="1">
              <w:r w:rsidR="00F832AC" w:rsidRPr="003544DC">
                <w:rPr>
                  <w:rStyle w:val="Hyperlink"/>
                  <w:sz w:val="20"/>
                  <w:szCs w:val="20"/>
                </w:rPr>
                <w:t>Report</w:t>
              </w:r>
              <w:r w:rsidR="00681F3F" w:rsidRPr="003544DC">
                <w:rPr>
                  <w:rStyle w:val="Hyperlink"/>
                  <w:sz w:val="20"/>
                  <w:szCs w:val="20"/>
                </w:rPr>
                <w:t xml:space="preserve"> distributed – August 2021</w:t>
              </w:r>
            </w:hyperlink>
          </w:p>
          <w:p w14:paraId="383EF05B" w14:textId="2B359236" w:rsidR="00F832AC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D0B37">
              <w:rPr>
                <w:sz w:val="20"/>
                <w:szCs w:val="20"/>
              </w:rPr>
              <w:t>2,090</w:t>
            </w:r>
            <w:r w:rsidR="0091544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746B7EF6" w14:textId="77777777" w:rsidR="00EA2E9C" w:rsidRDefault="00EA2E9C" w:rsidP="00F832AC">
            <w:pPr>
              <w:rPr>
                <w:sz w:val="19"/>
                <w:szCs w:val="19"/>
              </w:rPr>
            </w:pPr>
            <w:r w:rsidRPr="00EA2E9C">
              <w:rPr>
                <w:sz w:val="19"/>
                <w:szCs w:val="19"/>
              </w:rPr>
              <w:t xml:space="preserve">Blog: </w:t>
            </w:r>
            <w:hyperlink r:id="rId13" w:history="1">
              <w:r w:rsidRPr="00EA2E9C">
                <w:rPr>
                  <w:rStyle w:val="Hyperlink"/>
                  <w:sz w:val="19"/>
                  <w:szCs w:val="19"/>
                </w:rPr>
                <w:t>It’s Time to Rethink Global Travel Restrictions</w:t>
              </w:r>
            </w:hyperlink>
          </w:p>
          <w:p w14:paraId="70EB0953" w14:textId="75A92132" w:rsidR="00EA2E9C" w:rsidRPr="00EA2E9C" w:rsidRDefault="00EA2E9C" w:rsidP="00F832AC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3D1AAB8" w14:textId="25A73D91" w:rsidR="00F832AC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1D8F082C" w14:textId="4736B2B1" w:rsidR="00F832AC" w:rsidRDefault="00F832AC" w:rsidP="00F832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A7B5F" w:rsidRPr="00401BFB" w14:paraId="31D467D4" w14:textId="77777777" w:rsidTr="00FC4EC9">
        <w:trPr>
          <w:cantSplit/>
          <w:trHeight w:val="296"/>
        </w:trPr>
        <w:tc>
          <w:tcPr>
            <w:tcW w:w="895" w:type="dxa"/>
          </w:tcPr>
          <w:p w14:paraId="358286C7" w14:textId="7925EA0D" w:rsidR="002A7B5F" w:rsidRPr="00F82FD4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3299C29B" w14:textId="77777777" w:rsidR="00DC755E" w:rsidRDefault="002A7B5F" w:rsidP="00935E8D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The </w:t>
            </w:r>
            <w:r w:rsidRPr="006B5A66">
              <w:rPr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sz w:val="20"/>
                <w:szCs w:val="20"/>
                <w:lang w:val="en-GB" w:eastAsia="zh-CN"/>
              </w:rPr>
              <w:t>n</w:t>
            </w:r>
          </w:p>
          <w:p w14:paraId="6B79563C" w14:textId="60262657" w:rsidR="00926691" w:rsidRPr="00DC755E" w:rsidRDefault="00926691" w:rsidP="00935E8D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8EE22C0" w14:textId="5BC5E62F" w:rsidR="002A7B5F" w:rsidRPr="00F82FD4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4B4ECEB3" w14:textId="19A01849" w:rsidR="002A7B5F" w:rsidRDefault="00E0030F" w:rsidP="002A7B5F">
            <w:pPr>
              <w:rPr>
                <w:sz w:val="20"/>
                <w:szCs w:val="20"/>
              </w:rPr>
            </w:pPr>
            <w:hyperlink r:id="rId14" w:history="1">
              <w:r w:rsidR="002A7B5F" w:rsidRPr="001D4EA7">
                <w:rPr>
                  <w:rStyle w:val="Hyperlink"/>
                  <w:sz w:val="20"/>
                  <w:szCs w:val="20"/>
                </w:rPr>
                <w:t>Report distributed – August 2021</w:t>
              </w:r>
            </w:hyperlink>
          </w:p>
          <w:p w14:paraId="52B7E967" w14:textId="545E3CFD" w:rsidR="002A7B5F" w:rsidRDefault="002A7B5F" w:rsidP="003D0B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D0B37">
              <w:rPr>
                <w:sz w:val="20"/>
                <w:szCs w:val="20"/>
              </w:rPr>
              <w:t>1,860</w:t>
            </w:r>
            <w:r w:rsidR="0091544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</w:tc>
        <w:tc>
          <w:tcPr>
            <w:tcW w:w="2970" w:type="dxa"/>
            <w:shd w:val="clear" w:color="auto" w:fill="auto"/>
          </w:tcPr>
          <w:p w14:paraId="74820375" w14:textId="0ABA6A8D" w:rsidR="002A7B5F" w:rsidRPr="002A7B5F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3ACBA70D" w14:textId="3B69D0DA" w:rsidR="002A7B5F" w:rsidRDefault="002A7B5F" w:rsidP="002A7B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C1679" w:rsidRPr="00401BFB" w14:paraId="5C3A7CE2" w14:textId="77777777" w:rsidTr="00FC4EC9">
        <w:trPr>
          <w:cantSplit/>
          <w:trHeight w:val="206"/>
        </w:trPr>
        <w:tc>
          <w:tcPr>
            <w:tcW w:w="895" w:type="dxa"/>
          </w:tcPr>
          <w:p w14:paraId="2582FE69" w14:textId="345206CF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2</w:t>
            </w:r>
          </w:p>
        </w:tc>
        <w:tc>
          <w:tcPr>
            <w:tcW w:w="3600" w:type="dxa"/>
          </w:tcPr>
          <w:p w14:paraId="302C723F" w14:textId="77777777" w:rsidR="002C1679" w:rsidRDefault="002C1679" w:rsidP="00935E8D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APEC Services Competitiveness Roadmap: Mid-term Review Report</w:t>
            </w:r>
          </w:p>
          <w:p w14:paraId="2D66BEB0" w14:textId="1E189583" w:rsidR="00D51DEA" w:rsidRPr="002C1679" w:rsidRDefault="00D51DEA" w:rsidP="00935E8D">
            <w:pPr>
              <w:rPr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6F90C52" w14:textId="77777777" w:rsidR="002C1679" w:rsidRDefault="002C1679" w:rsidP="002C1679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GOS</w:t>
            </w:r>
          </w:p>
          <w:p w14:paraId="59AE36C9" w14:textId="6B5A627B" w:rsidR="002C1679" w:rsidRDefault="002C1679" w:rsidP="002C1679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500B574E" w14:textId="2FECC602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port distributed – </w:t>
            </w:r>
            <w:r w:rsidR="000D0FDB">
              <w:rPr>
                <w:sz w:val="20"/>
                <w:szCs w:val="20"/>
              </w:rPr>
              <w:t>October</w:t>
            </w:r>
            <w:r>
              <w:rPr>
                <w:sz w:val="20"/>
                <w:szCs w:val="20"/>
              </w:rPr>
              <w:t xml:space="preserve"> 2021</w:t>
            </w:r>
          </w:p>
          <w:p w14:paraId="0B78967D" w14:textId="7CFCF2C2" w:rsidR="0023291C" w:rsidRPr="00935E8D" w:rsidRDefault="0023291C" w:rsidP="000D0FDB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1E83E" w14:textId="0C4C3D19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11A75A28" w14:textId="5BF9B325" w:rsidR="002C1679" w:rsidRDefault="002C1679" w:rsidP="002C16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AB558B" w:rsidRPr="00401BFB" w14:paraId="77047BB2" w14:textId="77777777" w:rsidTr="00FC4EC9">
        <w:trPr>
          <w:cantSplit/>
          <w:trHeight w:val="206"/>
        </w:trPr>
        <w:tc>
          <w:tcPr>
            <w:tcW w:w="895" w:type="dxa"/>
          </w:tcPr>
          <w:p w14:paraId="4F6029FD" w14:textId="124A7C30" w:rsidR="00AB558B" w:rsidRPr="00F82FD4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WE4</w:t>
            </w:r>
          </w:p>
        </w:tc>
        <w:tc>
          <w:tcPr>
            <w:tcW w:w="3600" w:type="dxa"/>
          </w:tcPr>
          <w:p w14:paraId="064D1547" w14:textId="77777777" w:rsidR="00AB558B" w:rsidRDefault="00AB558B" w:rsidP="00AB558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The </w:t>
            </w:r>
            <w:r w:rsidRPr="00BB6C9A">
              <w:rPr>
                <w:sz w:val="20"/>
                <w:szCs w:val="20"/>
                <w:lang w:val="en-GB" w:eastAsia="zh-CN"/>
              </w:rPr>
              <w:t>APEC Wom</w:t>
            </w:r>
            <w:r>
              <w:rPr>
                <w:sz w:val="20"/>
                <w:szCs w:val="20"/>
                <w:lang w:val="en-GB" w:eastAsia="zh-CN"/>
              </w:rPr>
              <w:t>en and the Economy Dashboard 2021</w:t>
            </w:r>
          </w:p>
          <w:p w14:paraId="3737A4B4" w14:textId="2B1957E1" w:rsidR="00DC755E" w:rsidRPr="00DC755E" w:rsidRDefault="00DC755E" w:rsidP="00AB558B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42B0B989" w14:textId="77777777" w:rsidR="00AB558B" w:rsidRDefault="00AB558B" w:rsidP="00AB558B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PPWE</w:t>
            </w:r>
          </w:p>
          <w:p w14:paraId="6CB66667" w14:textId="10CA8A66" w:rsidR="00AB558B" w:rsidRPr="00F82FD4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 w:eastAsia="zh-CN"/>
              </w:rPr>
              <w:t>SOM</w:t>
            </w:r>
          </w:p>
        </w:tc>
        <w:tc>
          <w:tcPr>
            <w:tcW w:w="4410" w:type="dxa"/>
            <w:shd w:val="clear" w:color="auto" w:fill="auto"/>
          </w:tcPr>
          <w:p w14:paraId="6C69FC9C" w14:textId="706260DE" w:rsidR="00AB558B" w:rsidRDefault="00E0030F" w:rsidP="00AB558B">
            <w:pPr>
              <w:rPr>
                <w:sz w:val="20"/>
                <w:szCs w:val="20"/>
              </w:rPr>
            </w:pPr>
            <w:hyperlink r:id="rId15" w:history="1">
              <w:r w:rsidR="00AB558B" w:rsidRPr="00114246">
                <w:rPr>
                  <w:rStyle w:val="Hyperlink"/>
                  <w:sz w:val="20"/>
                  <w:szCs w:val="20"/>
                </w:rPr>
                <w:t xml:space="preserve">Report distributed – </w:t>
              </w:r>
              <w:r w:rsidR="001D4EA7" w:rsidRPr="00114246">
                <w:rPr>
                  <w:rStyle w:val="Hyperlink"/>
                  <w:sz w:val="20"/>
                  <w:szCs w:val="20"/>
                </w:rPr>
                <w:t xml:space="preserve">September </w:t>
              </w:r>
              <w:r w:rsidR="00AB558B" w:rsidRPr="00114246">
                <w:rPr>
                  <w:rStyle w:val="Hyperlink"/>
                  <w:sz w:val="20"/>
                  <w:szCs w:val="20"/>
                </w:rPr>
                <w:t>2021</w:t>
              </w:r>
            </w:hyperlink>
          </w:p>
          <w:p w14:paraId="3A5A602E" w14:textId="3B396676" w:rsidR="00114246" w:rsidRPr="00F24987" w:rsidRDefault="00755B09" w:rsidP="00755B09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3D0B37">
              <w:rPr>
                <w:sz w:val="20"/>
                <w:szCs w:val="20"/>
              </w:rPr>
              <w:t xml:space="preserve">2,560 </w:t>
            </w:r>
            <w:r w:rsidR="00B1107D">
              <w:rPr>
                <w:sz w:val="20"/>
                <w:szCs w:val="20"/>
              </w:rPr>
              <w:t>times</w:t>
            </w:r>
          </w:p>
          <w:p w14:paraId="2C837588" w14:textId="31B0C399" w:rsidR="00AB558B" w:rsidRPr="00755B09" w:rsidRDefault="00F24987" w:rsidP="00935E8D">
            <w:pPr>
              <w:rPr>
                <w:sz w:val="10"/>
                <w:szCs w:val="10"/>
              </w:rPr>
            </w:pPr>
            <w:r>
              <w:rPr>
                <w:sz w:val="19"/>
                <w:szCs w:val="19"/>
              </w:rPr>
              <w:t xml:space="preserve">News release: </w:t>
            </w:r>
            <w:hyperlink r:id="rId16" w:history="1">
              <w:r w:rsidRPr="0047253A">
                <w:rPr>
                  <w:rStyle w:val="Hyperlink"/>
                  <w:sz w:val="19"/>
                  <w:szCs w:val="19"/>
                </w:rPr>
                <w:t>Women’s Economic Opportunities in APEC Improve, but Persistent Gender Biases Stifle Progress</w:t>
              </w:r>
            </w:hyperlink>
            <w:r>
              <w:rPr>
                <w:sz w:val="19"/>
                <w:szCs w:val="19"/>
              </w:rPr>
              <w:br/>
              <w:t xml:space="preserve">Infographics: </w:t>
            </w:r>
            <w:hyperlink r:id="rId17" w:history="1">
              <w:r w:rsidRPr="0047253A">
                <w:rPr>
                  <w:rStyle w:val="Hyperlink"/>
                  <w:sz w:val="19"/>
                  <w:szCs w:val="19"/>
                </w:rPr>
                <w:t>Access and Opportunities for Women in 2021</w:t>
              </w:r>
            </w:hyperlink>
          </w:p>
        </w:tc>
        <w:tc>
          <w:tcPr>
            <w:tcW w:w="2970" w:type="dxa"/>
            <w:shd w:val="clear" w:color="auto" w:fill="auto"/>
          </w:tcPr>
          <w:p w14:paraId="4A409C7A" w14:textId="7C2760D8" w:rsidR="00AB558B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2BBFC565" w14:textId="776EBCEF" w:rsidR="00AB558B" w:rsidRDefault="00AB558B" w:rsidP="00AB55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3291C" w:rsidRPr="00401BFB" w14:paraId="2C833827" w14:textId="77777777" w:rsidTr="00935E8D">
        <w:trPr>
          <w:cantSplit/>
          <w:trHeight w:val="1916"/>
        </w:trPr>
        <w:tc>
          <w:tcPr>
            <w:tcW w:w="895" w:type="dxa"/>
          </w:tcPr>
          <w:p w14:paraId="72C216D4" w14:textId="3BFAD70F" w:rsidR="0023291C" w:rsidRDefault="0023291C" w:rsidP="00DC755E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lastRenderedPageBreak/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AF2BECD" w14:textId="21191DBD" w:rsidR="0023291C" w:rsidRDefault="0023291C" w:rsidP="00DC755E">
            <w:pPr>
              <w:rPr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6D8E74A5" w14:textId="5B96937B" w:rsidR="0023291C" w:rsidRDefault="0023291C" w:rsidP="00DC755E">
            <w:pPr>
              <w:rPr>
                <w:sz w:val="20"/>
                <w:szCs w:val="20"/>
                <w:lang w:val="en-GB" w:eastAsia="zh-CN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128DE877" w14:textId="77777777" w:rsidR="0023291C" w:rsidRPr="005704C8" w:rsidRDefault="0023291C" w:rsidP="00DC755E">
            <w:pPr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s://www.apec.org/Publications/2021/04/The-Role-of-Women-Empowerment-in-Anti-Corruption" </w:instrText>
            </w:r>
            <w:r>
              <w:rPr>
                <w:sz w:val="20"/>
                <w:szCs w:val="20"/>
              </w:rPr>
              <w:fldChar w:fldCharType="separate"/>
            </w:r>
            <w:r w:rsidRPr="005704C8">
              <w:rPr>
                <w:rStyle w:val="Hyperlink"/>
                <w:sz w:val="20"/>
                <w:szCs w:val="20"/>
              </w:rPr>
              <w:t>The Role of Women’s Empowerment in Anti-Corruption (No. 39, March)</w:t>
            </w:r>
          </w:p>
          <w:p w14:paraId="396396D5" w14:textId="2C688256" w:rsidR="0023291C" w:rsidRDefault="0023291C" w:rsidP="00DC755E">
            <w:pPr>
              <w:rPr>
                <w:sz w:val="19"/>
                <w:szCs w:val="19"/>
              </w:rPr>
            </w:pPr>
            <w:r>
              <w:rPr>
                <w:sz w:val="20"/>
                <w:szCs w:val="20"/>
              </w:rPr>
              <w:fldChar w:fldCharType="end"/>
            </w:r>
            <w:r w:rsidRPr="006B02CB">
              <w:rPr>
                <w:sz w:val="19"/>
                <w:szCs w:val="19"/>
              </w:rPr>
              <w:t xml:space="preserve">Accessed: </w:t>
            </w:r>
            <w:r>
              <w:rPr>
                <w:sz w:val="19"/>
                <w:szCs w:val="19"/>
              </w:rPr>
              <w:t>1,</w:t>
            </w:r>
            <w:r w:rsidR="003D0B37">
              <w:rPr>
                <w:sz w:val="19"/>
                <w:szCs w:val="19"/>
              </w:rPr>
              <w:t>480</w:t>
            </w:r>
            <w:r w:rsidRPr="006B02CB">
              <w:rPr>
                <w:sz w:val="19"/>
                <w:szCs w:val="19"/>
              </w:rPr>
              <w:t xml:space="preserve"> times</w:t>
            </w:r>
          </w:p>
          <w:p w14:paraId="7285B8F5" w14:textId="77777777" w:rsidR="0023291C" w:rsidRPr="00926691" w:rsidRDefault="0023291C" w:rsidP="00825CF0">
            <w:pPr>
              <w:rPr>
                <w:sz w:val="20"/>
                <w:szCs w:val="20"/>
              </w:rPr>
            </w:pPr>
          </w:p>
          <w:p w14:paraId="0358BE5C" w14:textId="5F664C30" w:rsidR="0023291C" w:rsidRDefault="00E0030F" w:rsidP="00825CF0">
            <w:pPr>
              <w:rPr>
                <w:sz w:val="20"/>
                <w:szCs w:val="20"/>
              </w:rPr>
            </w:pPr>
            <w:hyperlink r:id="rId18" w:history="1">
              <w:r w:rsidR="0023291C" w:rsidRPr="00F06621">
                <w:rPr>
                  <w:rStyle w:val="Hyperlink"/>
                  <w:sz w:val="20"/>
                  <w:szCs w:val="20"/>
                </w:rPr>
                <w:t>Promoting Trade in Vaccines and Related Supplies and Equipment (No. 40, May)</w:t>
              </w:r>
            </w:hyperlink>
          </w:p>
          <w:p w14:paraId="7E8B8EE2" w14:textId="0A8EA54C" w:rsidR="0023291C" w:rsidRPr="006B02CB" w:rsidRDefault="0023291C" w:rsidP="00825CF0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>
              <w:rPr>
                <w:sz w:val="19"/>
                <w:szCs w:val="19"/>
              </w:rPr>
              <w:t>4,</w:t>
            </w:r>
            <w:r w:rsidR="003D0B37">
              <w:rPr>
                <w:sz w:val="19"/>
                <w:szCs w:val="19"/>
              </w:rPr>
              <w:t>900</w:t>
            </w:r>
            <w:r w:rsidRPr="006B02CB">
              <w:rPr>
                <w:sz w:val="19"/>
                <w:szCs w:val="19"/>
              </w:rPr>
              <w:t xml:space="preserve"> times</w:t>
            </w:r>
          </w:p>
          <w:p w14:paraId="4AF56E89" w14:textId="77777777" w:rsidR="0023291C" w:rsidRDefault="0023291C" w:rsidP="00825CF0">
            <w:pPr>
              <w:rPr>
                <w:rStyle w:val="Hyperlink"/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19" w:history="1">
              <w:r w:rsidRPr="006B02CB">
                <w:rPr>
                  <w:rStyle w:val="Hyperlink"/>
                  <w:sz w:val="19"/>
                  <w:szCs w:val="19"/>
                </w:rPr>
                <w:t>APEC Should Step Up Cooperation to Secure Vaccine Supply Lines: Report</w:t>
              </w:r>
            </w:hyperlink>
          </w:p>
          <w:p w14:paraId="3A07A068" w14:textId="77777777" w:rsidR="0023291C" w:rsidRDefault="0023291C" w:rsidP="00926691">
            <w:pPr>
              <w:rPr>
                <w:rStyle w:val="Hyperlink"/>
                <w:sz w:val="19"/>
                <w:szCs w:val="19"/>
              </w:rPr>
            </w:pPr>
            <w:r w:rsidRPr="00CC13AC">
              <w:rPr>
                <w:sz w:val="19"/>
                <w:szCs w:val="19"/>
              </w:rPr>
              <w:t xml:space="preserve">Blog: </w:t>
            </w:r>
            <w:hyperlink r:id="rId20" w:history="1">
              <w:r w:rsidRPr="00CC13AC">
                <w:rPr>
                  <w:rStyle w:val="Hyperlink"/>
                  <w:sz w:val="19"/>
                  <w:szCs w:val="19"/>
                </w:rPr>
                <w:t>Trade is a Weapon Against the Pandemic</w:t>
              </w:r>
            </w:hyperlink>
          </w:p>
          <w:p w14:paraId="0D1DC44C" w14:textId="3BADC866" w:rsidR="00926691" w:rsidRPr="00926691" w:rsidRDefault="00926691" w:rsidP="00926691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4A004FE1" w14:textId="30DCB5B7" w:rsidR="0023291C" w:rsidRDefault="0023291C" w:rsidP="00DC75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09055464" w14:textId="1E33ED19" w:rsidR="0023291C" w:rsidRDefault="0023291C" w:rsidP="00DC75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060A33" w:rsidRPr="00401BFB" w14:paraId="774FF609" w14:textId="77777777" w:rsidTr="006C2AF6">
        <w:trPr>
          <w:cantSplit/>
          <w:trHeight w:val="669"/>
        </w:trPr>
        <w:tc>
          <w:tcPr>
            <w:tcW w:w="895" w:type="dxa"/>
          </w:tcPr>
          <w:p w14:paraId="569C6D43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4A187D7A" w14:textId="77777777" w:rsidR="00060A33" w:rsidRPr="0045126A" w:rsidRDefault="00060A33" w:rsidP="003300BA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8929ED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BE5738E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4C8EDE4F" w14:textId="77777777" w:rsidR="00060A33" w:rsidRPr="00F82FD4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1FF360BB" w14:textId="77777777" w:rsidR="00060A33" w:rsidRPr="005C1136" w:rsidRDefault="00E0030F" w:rsidP="003300BA">
            <w:pPr>
              <w:rPr>
                <w:sz w:val="20"/>
                <w:szCs w:val="20"/>
              </w:rPr>
            </w:pPr>
            <w:hyperlink r:id="rId21" w:history="1">
              <w:r w:rsidR="00060A33" w:rsidRPr="005C1136">
                <w:rPr>
                  <w:rStyle w:val="Hyperlink"/>
                  <w:sz w:val="20"/>
                  <w:szCs w:val="20"/>
                </w:rPr>
                <w:t>February 2021 Update: Uneven Recovery, Uneven Impact</w:t>
              </w:r>
            </w:hyperlink>
          </w:p>
          <w:p w14:paraId="56D2AC37" w14:textId="48DA6864" w:rsidR="00060A33" w:rsidRPr="006B02CB" w:rsidRDefault="00060A33" w:rsidP="003300BA">
            <w:pPr>
              <w:rPr>
                <w:sz w:val="19"/>
                <w:szCs w:val="19"/>
              </w:rPr>
            </w:pPr>
            <w:r w:rsidRPr="006B02CB">
              <w:rPr>
                <w:sz w:val="19"/>
                <w:szCs w:val="19"/>
              </w:rPr>
              <w:t xml:space="preserve">Accessed: </w:t>
            </w:r>
            <w:r w:rsidR="008D3365">
              <w:rPr>
                <w:sz w:val="19"/>
                <w:szCs w:val="19"/>
              </w:rPr>
              <w:t>4,</w:t>
            </w:r>
            <w:r w:rsidR="003D0B37">
              <w:rPr>
                <w:sz w:val="19"/>
                <w:szCs w:val="19"/>
              </w:rPr>
              <w:t>440</w:t>
            </w:r>
            <w:r w:rsidR="009E4746" w:rsidRPr="006B02CB">
              <w:rPr>
                <w:sz w:val="19"/>
                <w:szCs w:val="19"/>
              </w:rPr>
              <w:t xml:space="preserve"> </w:t>
            </w:r>
            <w:r w:rsidRPr="006B02CB">
              <w:rPr>
                <w:sz w:val="19"/>
                <w:szCs w:val="19"/>
              </w:rPr>
              <w:t>times</w:t>
            </w:r>
          </w:p>
          <w:p w14:paraId="0CF282BA" w14:textId="77777777" w:rsidR="00060A33" w:rsidRDefault="00060A33" w:rsidP="00E07826">
            <w:pPr>
              <w:rPr>
                <w:sz w:val="20"/>
                <w:szCs w:val="20"/>
              </w:rPr>
            </w:pPr>
            <w:r w:rsidRPr="006B02CB">
              <w:rPr>
                <w:sz w:val="19"/>
                <w:szCs w:val="19"/>
              </w:rPr>
              <w:t xml:space="preserve">News release: </w:t>
            </w:r>
            <w:hyperlink r:id="rId22" w:history="1">
              <w:r w:rsidRPr="006B02CB">
                <w:rPr>
                  <w:rStyle w:val="Hyperlink"/>
                  <w:sz w:val="19"/>
                  <w:szCs w:val="19"/>
                </w:rPr>
                <w:t>APEC Sees Softer Contraction in 2020, Uneven Recovery in 2021-2022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30AF9AA7" w14:textId="77777777" w:rsidR="003253D6" w:rsidRPr="00926691" w:rsidRDefault="003253D6" w:rsidP="00E07826">
            <w:pPr>
              <w:rPr>
                <w:sz w:val="20"/>
                <w:szCs w:val="20"/>
              </w:rPr>
            </w:pPr>
          </w:p>
          <w:p w14:paraId="42AD2935" w14:textId="5E8E75D5" w:rsidR="003253D6" w:rsidRDefault="00E0030F" w:rsidP="003253D6">
            <w:pPr>
              <w:rPr>
                <w:sz w:val="20"/>
                <w:szCs w:val="20"/>
              </w:rPr>
            </w:pPr>
            <w:hyperlink r:id="rId23" w:history="1">
              <w:r w:rsidR="003253D6" w:rsidRPr="00952D87">
                <w:rPr>
                  <w:rStyle w:val="Hyperlink"/>
                  <w:sz w:val="20"/>
                  <w:szCs w:val="20"/>
                </w:rPr>
                <w:t>May 2021: Bolstering Supply Chains, Rebuilding Global Trade; Making Recovery Inclusive</w:t>
              </w:r>
            </w:hyperlink>
          </w:p>
          <w:p w14:paraId="0812AD06" w14:textId="7A6EC05D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Accessed: </w:t>
            </w:r>
            <w:r w:rsidR="008D3365">
              <w:rPr>
                <w:sz w:val="19"/>
                <w:szCs w:val="19"/>
              </w:rPr>
              <w:t>8,</w:t>
            </w:r>
            <w:r w:rsidR="003D0B37">
              <w:rPr>
                <w:sz w:val="19"/>
                <w:szCs w:val="19"/>
              </w:rPr>
              <w:t>480</w:t>
            </w:r>
            <w:r w:rsidR="001B5FC4">
              <w:rPr>
                <w:sz w:val="19"/>
                <w:szCs w:val="19"/>
              </w:rPr>
              <w:t xml:space="preserve"> </w:t>
            </w:r>
            <w:r w:rsidRPr="00ED031C">
              <w:rPr>
                <w:sz w:val="19"/>
                <w:szCs w:val="19"/>
              </w:rPr>
              <w:t>times</w:t>
            </w:r>
          </w:p>
          <w:p w14:paraId="4F847FB1" w14:textId="1DFF7138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News release</w:t>
            </w:r>
            <w:r w:rsidR="00660021"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 w:rsidR="00F2024F">
              <w:rPr>
                <w:sz w:val="19"/>
                <w:szCs w:val="19"/>
              </w:rPr>
              <w:t xml:space="preserve"> </w:t>
            </w:r>
            <w:hyperlink r:id="rId24" w:history="1">
              <w:r w:rsidR="00F2024F" w:rsidRPr="00F2024F">
                <w:rPr>
                  <w:rStyle w:val="Hyperlink"/>
                  <w:sz w:val="19"/>
                  <w:szCs w:val="19"/>
                </w:rPr>
                <w:t>Economic Growth in the APEC Region Better than Expected; Uncertainty Remains</w:t>
              </w:r>
            </w:hyperlink>
            <w:r w:rsidR="00C91323"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 w:rsidR="00C91323">
              <w:rPr>
                <w:rStyle w:val="Hyperlink"/>
                <w:sz w:val="19"/>
                <w:szCs w:val="19"/>
              </w:rPr>
              <w:t xml:space="preserve"> </w:t>
            </w:r>
            <w:hyperlink r:id="rId25" w:history="1">
              <w:r w:rsidR="00C91323" w:rsidRPr="00C91323">
                <w:rPr>
                  <w:rStyle w:val="Hyperlink"/>
                  <w:sz w:val="19"/>
                  <w:szCs w:val="19"/>
                </w:rPr>
                <w:t>APEC Could Play a Role in Bolstering Supply Chain Resiliency</w:t>
              </w:r>
            </w:hyperlink>
          </w:p>
          <w:p w14:paraId="54AC93C1" w14:textId="3B8EE5BA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Infographic</w:t>
            </w:r>
            <w:r w:rsidR="00F2024F">
              <w:rPr>
                <w:sz w:val="19"/>
                <w:szCs w:val="19"/>
              </w:rPr>
              <w:t>s</w:t>
            </w:r>
            <w:r w:rsidRPr="00ED031C">
              <w:rPr>
                <w:sz w:val="19"/>
                <w:szCs w:val="19"/>
              </w:rPr>
              <w:t>:</w:t>
            </w:r>
            <w:r w:rsidR="00952D87">
              <w:rPr>
                <w:sz w:val="19"/>
                <w:szCs w:val="19"/>
              </w:rPr>
              <w:t xml:space="preserve"> </w:t>
            </w:r>
            <w:hyperlink r:id="rId26" w:history="1">
              <w:r w:rsidR="00952D87" w:rsidRPr="00952D87">
                <w:rPr>
                  <w:rStyle w:val="Hyperlink"/>
                  <w:sz w:val="19"/>
                  <w:szCs w:val="19"/>
                </w:rPr>
                <w:t xml:space="preserve">2020 </w:t>
              </w:r>
              <w:r w:rsidR="00D723DA">
                <w:rPr>
                  <w:rStyle w:val="Hyperlink"/>
                  <w:sz w:val="19"/>
                  <w:szCs w:val="19"/>
                </w:rPr>
                <w:t xml:space="preserve">Economic Trends </w:t>
              </w:r>
              <w:r w:rsidR="00952D87" w:rsidRPr="00952D87">
                <w:rPr>
                  <w:rStyle w:val="Hyperlink"/>
                  <w:sz w:val="19"/>
                  <w:szCs w:val="19"/>
                </w:rPr>
                <w:t>and the Recovery Ahead</w:t>
              </w:r>
            </w:hyperlink>
            <w:r w:rsidR="00C91323" w:rsidRPr="00C91323">
              <w:rPr>
                <w:rStyle w:val="Hyperlink"/>
                <w:color w:val="auto"/>
                <w:sz w:val="19"/>
                <w:szCs w:val="19"/>
                <w:u w:val="none"/>
              </w:rPr>
              <w:t>;</w:t>
            </w:r>
            <w:r w:rsidR="00C91323">
              <w:rPr>
                <w:rStyle w:val="Hyperlink"/>
                <w:color w:val="auto"/>
                <w:sz w:val="19"/>
                <w:szCs w:val="19"/>
                <w:u w:val="none"/>
              </w:rPr>
              <w:t xml:space="preserve"> </w:t>
            </w:r>
            <w:hyperlink r:id="rId27" w:history="1">
              <w:r w:rsidR="008C2759" w:rsidRPr="008C2759">
                <w:rPr>
                  <w:rStyle w:val="Hyperlink"/>
                  <w:sz w:val="19"/>
                  <w:szCs w:val="19"/>
                </w:rPr>
                <w:t>COVID-19 calls for Resilient Supply Chains</w:t>
              </w:r>
            </w:hyperlink>
          </w:p>
          <w:p w14:paraId="7BAD3C29" w14:textId="76A66D59" w:rsidR="003253D6" w:rsidRPr="00ED031C" w:rsidRDefault="003253D6" w:rsidP="003253D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Video:</w:t>
            </w:r>
            <w:r w:rsidR="006369DA">
              <w:rPr>
                <w:sz w:val="19"/>
                <w:szCs w:val="19"/>
              </w:rPr>
              <w:t xml:space="preserve"> </w:t>
            </w:r>
            <w:hyperlink r:id="rId28" w:history="1">
              <w:r w:rsidR="006369DA" w:rsidRPr="006369DA">
                <w:rPr>
                  <w:rStyle w:val="Hyperlink"/>
                  <w:sz w:val="19"/>
                  <w:szCs w:val="19"/>
                </w:rPr>
                <w:t>Dr Hew Previews the Region’s Economic Outlook</w:t>
              </w:r>
            </w:hyperlink>
          </w:p>
          <w:p w14:paraId="1815048D" w14:textId="45222D32" w:rsidR="003253D6" w:rsidRDefault="00D204F1" w:rsidP="00F17F81">
            <w:p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B</w:t>
            </w:r>
            <w:r w:rsidR="003253D6" w:rsidRPr="00ED031C">
              <w:rPr>
                <w:sz w:val="19"/>
                <w:szCs w:val="19"/>
              </w:rPr>
              <w:t xml:space="preserve">riefing: </w:t>
            </w:r>
            <w:hyperlink r:id="rId29" w:history="1">
              <w:r w:rsidR="00CB5148" w:rsidRPr="00CB5148">
                <w:rPr>
                  <w:rStyle w:val="Hyperlink"/>
                  <w:sz w:val="19"/>
                  <w:szCs w:val="19"/>
                </w:rPr>
                <w:t>APEC Regional Trends Analysis, May 2021</w:t>
              </w:r>
            </w:hyperlink>
            <w:r w:rsidR="00F17F81">
              <w:rPr>
                <w:sz w:val="19"/>
                <w:szCs w:val="19"/>
              </w:rPr>
              <w:t xml:space="preserve"> </w:t>
            </w:r>
          </w:p>
          <w:p w14:paraId="2F342E97" w14:textId="662FAD53" w:rsidR="00A76279" w:rsidRPr="00926691" w:rsidRDefault="00A76279" w:rsidP="00F17F81">
            <w:pPr>
              <w:rPr>
                <w:sz w:val="20"/>
                <w:szCs w:val="20"/>
              </w:rPr>
            </w:pPr>
          </w:p>
          <w:p w14:paraId="6B75606A" w14:textId="08FDDE79" w:rsidR="002B5D5A" w:rsidRDefault="00E0030F" w:rsidP="00647EAF">
            <w:pPr>
              <w:rPr>
                <w:sz w:val="20"/>
                <w:szCs w:val="20"/>
              </w:rPr>
            </w:pPr>
            <w:hyperlink r:id="rId30" w:history="1">
              <w:r w:rsidR="00A76279" w:rsidRPr="00764043">
                <w:rPr>
                  <w:rStyle w:val="Hyperlink"/>
                  <w:sz w:val="20"/>
                  <w:szCs w:val="20"/>
                </w:rPr>
                <w:t>August 2021 Update: Vaccine Access Drives Recovery</w:t>
              </w:r>
            </w:hyperlink>
          </w:p>
          <w:p w14:paraId="60C0C62F" w14:textId="6E841533" w:rsidR="004313C6" w:rsidRPr="00ED031C" w:rsidRDefault="004313C6" w:rsidP="004313C6">
            <w:pPr>
              <w:rPr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 xml:space="preserve">Accessed: </w:t>
            </w:r>
            <w:r w:rsidR="003D0B37">
              <w:rPr>
                <w:sz w:val="19"/>
                <w:szCs w:val="19"/>
              </w:rPr>
              <w:t xml:space="preserve">3,830 </w:t>
            </w:r>
            <w:r w:rsidRPr="00ED031C">
              <w:rPr>
                <w:sz w:val="19"/>
                <w:szCs w:val="19"/>
              </w:rPr>
              <w:t>times</w:t>
            </w:r>
          </w:p>
          <w:p w14:paraId="77740512" w14:textId="77777777" w:rsidR="004313C6" w:rsidRDefault="004313C6" w:rsidP="00926691">
            <w:pPr>
              <w:rPr>
                <w:rStyle w:val="Hyperlink"/>
                <w:sz w:val="19"/>
                <w:szCs w:val="19"/>
              </w:rPr>
            </w:pPr>
            <w:r w:rsidRPr="00ED031C">
              <w:rPr>
                <w:sz w:val="19"/>
                <w:szCs w:val="19"/>
              </w:rPr>
              <w:t>News release:</w:t>
            </w:r>
            <w:r w:rsidR="00764043">
              <w:rPr>
                <w:sz w:val="19"/>
                <w:szCs w:val="19"/>
              </w:rPr>
              <w:t xml:space="preserve"> </w:t>
            </w:r>
            <w:hyperlink r:id="rId31" w:history="1">
              <w:r w:rsidR="008D3365" w:rsidRPr="00EB641E">
                <w:rPr>
                  <w:rStyle w:val="Hyperlink"/>
                  <w:sz w:val="19"/>
                  <w:szCs w:val="19"/>
                </w:rPr>
                <w:t>https://www.apec.org/Press/News-Releases/2021/0816_ARTA</w:t>
              </w:r>
            </w:hyperlink>
          </w:p>
          <w:p w14:paraId="6B25A25A" w14:textId="6A027333" w:rsidR="00926691" w:rsidRPr="00926691" w:rsidRDefault="00926691" w:rsidP="00926691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1DD257E0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981E58C" w14:textId="77777777" w:rsidR="00060A33" w:rsidRDefault="00060A33" w:rsidP="003300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935E8D">
        <w:trPr>
          <w:cantSplit/>
        </w:trPr>
        <w:tc>
          <w:tcPr>
            <w:tcW w:w="14406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993BF9" w14:textId="5E3398B0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C2AF6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5653EF62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="009343A1">
              <w:rPr>
                <w:sz w:val="20"/>
                <w:szCs w:val="20"/>
                <w:lang w:eastAsia="es-PE"/>
              </w:rPr>
              <w:t xml:space="preserve">AMRO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12DD04B3" w14:textId="77777777" w:rsidR="00935E8D" w:rsidRDefault="00E7530C" w:rsidP="00D51D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mplement PSU-OECD MOU 2018-2021</w:t>
            </w:r>
            <w:r w:rsidR="006A25D0">
              <w:rPr>
                <w:sz w:val="20"/>
                <w:szCs w:val="20"/>
                <w:lang w:eastAsia="es-PE"/>
              </w:rPr>
              <w:t>, TAF Grant 2020-2022</w:t>
            </w:r>
            <w:r w:rsidR="00792C8F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792C8F">
              <w:rPr>
                <w:sz w:val="20"/>
                <w:szCs w:val="20"/>
                <w:lang w:eastAsia="es-PE"/>
              </w:rPr>
              <w:t>Hinrich</w:t>
            </w:r>
            <w:proofErr w:type="spellEnd"/>
            <w:r w:rsidR="00792C8F">
              <w:rPr>
                <w:sz w:val="20"/>
                <w:szCs w:val="20"/>
                <w:lang w:eastAsia="es-PE"/>
              </w:rPr>
              <w:t xml:space="preserve"> Foundation Agreement 2021-2022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61D5C7E1" w14:textId="4B54E4DE" w:rsidR="00926691" w:rsidRPr="00970482" w:rsidRDefault="00926691" w:rsidP="00D51DEA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2730984E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C2AF6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7B59C6F6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32" w:history="1">
              <w:r w:rsidR="002E260C" w:rsidRPr="00950697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1C53EC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D3C8C37" w14:textId="77777777" w:rsidR="00DC755E" w:rsidRDefault="0017358D" w:rsidP="0092669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13C87BA8" w:rsidR="00926691" w:rsidRPr="00EE7484" w:rsidRDefault="00926691" w:rsidP="00926691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C2AF6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5E61DEF" w14:textId="77777777" w:rsidR="00DC755E" w:rsidRDefault="0017358D" w:rsidP="00935E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F77518">
              <w:rPr>
                <w:sz w:val="20"/>
                <w:szCs w:val="20"/>
                <w:lang w:eastAsia="es-PE"/>
              </w:rPr>
              <w:t>email newsletter</w:t>
            </w:r>
          </w:p>
          <w:p w14:paraId="595ACEE1" w14:textId="49ADA6D5" w:rsidR="00926691" w:rsidRPr="00970482" w:rsidRDefault="00926691" w:rsidP="00935E8D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C2AF6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33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6587E5FB" w14:textId="77777777" w:rsidR="00DC755E" w:rsidRDefault="0017358D" w:rsidP="00926691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6C21BE21" w:rsidR="00926691" w:rsidRPr="00970482" w:rsidRDefault="00926691" w:rsidP="00926691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C2AF6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6E006AC4" w14:textId="77777777" w:rsidR="00DC755E" w:rsidRDefault="0017358D" w:rsidP="00926691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4648B2CE" w:rsidR="00926691" w:rsidRPr="00970482" w:rsidRDefault="00926691" w:rsidP="00926691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C2AF6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6C065A32" w:rsidR="00F64099" w:rsidRDefault="00C00FD9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mmunication material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095A3C9" w14:textId="77777777" w:rsidR="004504A6" w:rsidRDefault="00052F81" w:rsidP="00A404EA">
            <w:pPr>
              <w:rPr>
                <w:sz w:val="20"/>
                <w:szCs w:val="20"/>
                <w:lang w:eastAsia="es-PE"/>
              </w:rPr>
            </w:pPr>
            <w:r w:rsidRPr="003A0506">
              <w:rPr>
                <w:sz w:val="20"/>
                <w:szCs w:val="20"/>
                <w:lang w:eastAsia="es-PE"/>
              </w:rPr>
              <w:t xml:space="preserve">Prepare </w:t>
            </w:r>
            <w:r w:rsidR="007B1D52" w:rsidRPr="003A0506">
              <w:rPr>
                <w:sz w:val="20"/>
                <w:szCs w:val="20"/>
                <w:lang w:eastAsia="es-PE"/>
              </w:rPr>
              <w:t xml:space="preserve">&amp; contribute to </w:t>
            </w:r>
            <w:r w:rsidRPr="003A0506">
              <w:rPr>
                <w:sz w:val="20"/>
                <w:szCs w:val="20"/>
                <w:lang w:eastAsia="es-PE"/>
              </w:rPr>
              <w:t>infographics</w:t>
            </w:r>
            <w:r w:rsidR="00C9302D" w:rsidRPr="003A0506">
              <w:rPr>
                <w:sz w:val="20"/>
                <w:szCs w:val="20"/>
                <w:lang w:eastAsia="es-PE"/>
              </w:rPr>
              <w:t>, blogs</w:t>
            </w:r>
            <w:r w:rsidR="00B62194">
              <w:rPr>
                <w:sz w:val="20"/>
                <w:szCs w:val="20"/>
                <w:lang w:eastAsia="es-PE"/>
              </w:rPr>
              <w:t xml:space="preserve">, </w:t>
            </w:r>
            <w:r w:rsidRPr="003A0506">
              <w:rPr>
                <w:sz w:val="20"/>
                <w:szCs w:val="20"/>
                <w:lang w:eastAsia="es-PE"/>
              </w:rPr>
              <w:t xml:space="preserve">articles </w:t>
            </w:r>
            <w:r w:rsidR="00B62194">
              <w:rPr>
                <w:sz w:val="20"/>
                <w:szCs w:val="20"/>
                <w:lang w:eastAsia="es-PE"/>
              </w:rPr>
              <w:t>and videos</w:t>
            </w:r>
          </w:p>
          <w:p w14:paraId="245195A6" w14:textId="77777777" w:rsidR="00DC755E" w:rsidRDefault="00AC2823" w:rsidP="00926691">
            <w:pPr>
              <w:rPr>
                <w:sz w:val="19"/>
                <w:szCs w:val="19"/>
              </w:rPr>
            </w:pPr>
            <w:r w:rsidRPr="00D263A2">
              <w:rPr>
                <w:sz w:val="19"/>
                <w:szCs w:val="19"/>
                <w:lang w:eastAsia="es-PE"/>
              </w:rPr>
              <w:t xml:space="preserve">Blogs: </w:t>
            </w:r>
            <w:hyperlink r:id="rId34" w:history="1">
              <w:r w:rsidRPr="00D263A2">
                <w:rPr>
                  <w:rStyle w:val="Hyperlink"/>
                  <w:sz w:val="19"/>
                  <w:szCs w:val="19"/>
                </w:rPr>
                <w:t>Roadmap to Women’s Economic Empowerment</w:t>
              </w:r>
            </w:hyperlink>
            <w:r w:rsidRPr="00D263A2">
              <w:rPr>
                <w:sz w:val="19"/>
                <w:szCs w:val="19"/>
              </w:rPr>
              <w:t xml:space="preserve">; </w:t>
            </w:r>
            <w:hyperlink r:id="rId35" w:history="1">
              <w:r w:rsidRPr="00D263A2">
                <w:rPr>
                  <w:rStyle w:val="Hyperlink"/>
                  <w:sz w:val="19"/>
                  <w:szCs w:val="19"/>
                </w:rPr>
                <w:t>What is Inclusion?</w:t>
              </w:r>
            </w:hyperlink>
            <w:r w:rsidR="00207CA8" w:rsidRPr="00D263A2">
              <w:rPr>
                <w:sz w:val="19"/>
                <w:szCs w:val="19"/>
              </w:rPr>
              <w:t xml:space="preserve">; </w:t>
            </w:r>
            <w:hyperlink r:id="rId36" w:history="1">
              <w:r w:rsidR="00087263" w:rsidRPr="00D263A2">
                <w:rPr>
                  <w:rStyle w:val="Hyperlink"/>
                  <w:sz w:val="19"/>
                  <w:szCs w:val="19"/>
                </w:rPr>
                <w:t>The Pandemic is Far from Over</w:t>
              </w:r>
            </w:hyperlink>
            <w:r w:rsidRPr="00D263A2">
              <w:rPr>
                <w:sz w:val="19"/>
                <w:szCs w:val="19"/>
              </w:rPr>
              <w:t xml:space="preserve"> </w:t>
            </w:r>
          </w:p>
          <w:p w14:paraId="25F2A2A0" w14:textId="53A96341" w:rsidR="00926691" w:rsidRPr="004E1529" w:rsidRDefault="00926691" w:rsidP="00926691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6C2AF6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C2AF6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7CD3FFB2" w14:textId="77777777" w:rsidR="00DC755E" w:rsidRDefault="005413CB" w:rsidP="00926691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7BFB9019" w:rsidR="00926691" w:rsidRPr="0030365B" w:rsidRDefault="00926691" w:rsidP="00926691">
            <w:pPr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6C2AF6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4895477" w14:textId="77777777" w:rsidR="00DC755E" w:rsidRDefault="00D77728" w:rsidP="0092669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03537A59" w:rsidR="00926691" w:rsidRPr="0030365B" w:rsidRDefault="00926691" w:rsidP="0092669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00548D" w:rsidRPr="00BB0F01" w14:paraId="448CCE84" w14:textId="77777777" w:rsidTr="00D66360">
        <w:trPr>
          <w:cantSplit/>
          <w:trHeight w:val="872"/>
        </w:trPr>
        <w:tc>
          <w:tcPr>
            <w:tcW w:w="895" w:type="dxa"/>
          </w:tcPr>
          <w:p w14:paraId="74144BF2" w14:textId="77777777" w:rsidR="0000548D" w:rsidRPr="00BB0F01" w:rsidRDefault="0000548D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49B2806B" w14:textId="2FC9A733" w:rsidR="0000548D" w:rsidRPr="00F82FD4" w:rsidRDefault="0000548D" w:rsidP="00F64099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Human resource review</w:t>
            </w:r>
          </w:p>
        </w:tc>
        <w:tc>
          <w:tcPr>
            <w:tcW w:w="1350" w:type="dxa"/>
          </w:tcPr>
          <w:p w14:paraId="5FF56C4D" w14:textId="4773BFA2" w:rsidR="0000548D" w:rsidRPr="00F82FD4" w:rsidRDefault="0000548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Board</w:t>
            </w:r>
          </w:p>
        </w:tc>
        <w:tc>
          <w:tcPr>
            <w:tcW w:w="4410" w:type="dxa"/>
          </w:tcPr>
          <w:p w14:paraId="0A02C51D" w14:textId="77777777" w:rsidR="00DC755E" w:rsidRDefault="00AF0D4D" w:rsidP="00926691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eastAsia="zh-CN"/>
              </w:rPr>
            </w:pPr>
            <w:r>
              <w:rPr>
                <w:color w:val="000000"/>
                <w:sz w:val="20"/>
                <w:szCs w:val="20"/>
                <w:lang w:eastAsia="zh-CN"/>
              </w:rPr>
              <w:t xml:space="preserve">Review </w:t>
            </w:r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the PSU’s policies and processes in the area of HR, including remuneration and performance appraisal, </w:t>
            </w:r>
            <w:r>
              <w:rPr>
                <w:color w:val="000000"/>
                <w:sz w:val="20"/>
                <w:szCs w:val="20"/>
                <w:lang w:eastAsia="zh-CN"/>
              </w:rPr>
              <w:t xml:space="preserve">to ensure they are </w:t>
            </w:r>
            <w:proofErr w:type="spellStart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>are</w:t>
            </w:r>
            <w:proofErr w:type="spellEnd"/>
            <w:r w:rsidR="00D66360" w:rsidRPr="00D66360">
              <w:rPr>
                <w:color w:val="000000"/>
                <w:sz w:val="20"/>
                <w:szCs w:val="20"/>
                <w:lang w:eastAsia="zh-CN"/>
              </w:rPr>
              <w:t xml:space="preserve"> robust and transparent and in line with market practices</w:t>
            </w:r>
          </w:p>
          <w:p w14:paraId="6548A13C" w14:textId="131AE653" w:rsidR="00926691" w:rsidRPr="00D66360" w:rsidRDefault="00926691" w:rsidP="00926691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2E5E5DC7" w14:textId="6E28FB4D" w:rsidR="0000548D" w:rsidRPr="00F82FD4" w:rsidRDefault="003145C7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4 </w:t>
            </w:r>
            <w:r w:rsidR="00482DD5">
              <w:rPr>
                <w:sz w:val="20"/>
                <w:szCs w:val="20"/>
                <w:lang w:eastAsia="es-PE"/>
              </w:rPr>
              <w:t>May</w:t>
            </w:r>
            <w:r w:rsidR="00E742AE">
              <w:rPr>
                <w:sz w:val="20"/>
                <w:szCs w:val="20"/>
                <w:lang w:eastAsia="es-PE"/>
              </w:rPr>
              <w:t>-</w:t>
            </w:r>
            <w:r w:rsidR="00890D81">
              <w:rPr>
                <w:sz w:val="20"/>
                <w:szCs w:val="20"/>
                <w:lang w:eastAsia="es-PE"/>
              </w:rPr>
              <w:t>October</w:t>
            </w:r>
            <w:r w:rsidR="00482DD5">
              <w:rPr>
                <w:sz w:val="20"/>
                <w:szCs w:val="20"/>
                <w:lang w:eastAsia="es-PE"/>
              </w:rPr>
              <w:t xml:space="preserve"> 2021</w:t>
            </w:r>
          </w:p>
        </w:tc>
        <w:tc>
          <w:tcPr>
            <w:tcW w:w="1181" w:type="dxa"/>
          </w:tcPr>
          <w:p w14:paraId="7540731B" w14:textId="64A089EE" w:rsidR="0000548D" w:rsidRPr="00F82FD4" w:rsidRDefault="00482DD5" w:rsidP="00890D8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</w:t>
            </w:r>
            <w:r w:rsidR="00890D81">
              <w:rPr>
                <w:sz w:val="20"/>
                <w:szCs w:val="20"/>
                <w:lang w:eastAsia="es-PE"/>
              </w:rPr>
              <w:t>4</w:t>
            </w:r>
            <w:r w:rsidR="00AE5F13">
              <w:rPr>
                <w:sz w:val="20"/>
                <w:szCs w:val="20"/>
                <w:lang w:eastAsia="es-PE"/>
              </w:rPr>
              <w:t xml:space="preserve"> 2021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926691">
      <w:headerReference w:type="default" r:id="rId37"/>
      <w:footerReference w:type="default" r:id="rId38"/>
      <w:pgSz w:w="16840" w:h="11907" w:orient="landscape" w:code="9"/>
      <w:pgMar w:top="1008" w:right="1296" w:bottom="1008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67686" w14:textId="77777777" w:rsidR="00E0030F" w:rsidRDefault="00E0030F" w:rsidP="007F6E90">
      <w:r>
        <w:separator/>
      </w:r>
    </w:p>
  </w:endnote>
  <w:endnote w:type="continuationSeparator" w:id="0">
    <w:p w14:paraId="340AE77C" w14:textId="77777777" w:rsidR="00E0030F" w:rsidRDefault="00E0030F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altName w:val="Malgun Gothic Semilight"/>
    <w:charset w:val="00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15694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E7B1497" w14:textId="17B10B78" w:rsidR="00AD2393" w:rsidRPr="00AD2393" w:rsidRDefault="00AD2393">
        <w:pPr>
          <w:pStyle w:val="Footer"/>
          <w:jc w:val="center"/>
          <w:rPr>
            <w:sz w:val="20"/>
            <w:szCs w:val="20"/>
          </w:rPr>
        </w:pPr>
        <w:r w:rsidRPr="00AD2393">
          <w:rPr>
            <w:sz w:val="20"/>
            <w:szCs w:val="20"/>
          </w:rPr>
          <w:fldChar w:fldCharType="begin"/>
        </w:r>
        <w:r w:rsidRPr="00AD2393">
          <w:rPr>
            <w:sz w:val="20"/>
            <w:szCs w:val="20"/>
          </w:rPr>
          <w:instrText xml:space="preserve"> PAGE   \* MERGEFORMAT </w:instrText>
        </w:r>
        <w:r w:rsidRPr="00AD2393">
          <w:rPr>
            <w:sz w:val="20"/>
            <w:szCs w:val="20"/>
          </w:rPr>
          <w:fldChar w:fldCharType="separate"/>
        </w:r>
        <w:r w:rsidR="00406DFB">
          <w:rPr>
            <w:noProof/>
            <w:sz w:val="20"/>
            <w:szCs w:val="20"/>
          </w:rPr>
          <w:t>5</w:t>
        </w:r>
        <w:r w:rsidRPr="00AD2393">
          <w:rPr>
            <w:noProof/>
            <w:sz w:val="20"/>
            <w:szCs w:val="20"/>
          </w:rPr>
          <w:fldChar w:fldCharType="end"/>
        </w:r>
      </w:p>
    </w:sdtContent>
  </w:sdt>
  <w:p w14:paraId="4AC51E7F" w14:textId="77777777" w:rsidR="00AD2393" w:rsidRDefault="00AD23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BC805" w14:textId="77777777" w:rsidR="00E0030F" w:rsidRDefault="00E0030F" w:rsidP="007F6E90">
      <w:r>
        <w:separator/>
      </w:r>
    </w:p>
  </w:footnote>
  <w:footnote w:type="continuationSeparator" w:id="0">
    <w:p w14:paraId="67E17790" w14:textId="77777777" w:rsidR="00E0030F" w:rsidRDefault="00E0030F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01D4E" w14:textId="3B442D2D" w:rsidR="00646062" w:rsidRPr="0024663A" w:rsidRDefault="00646062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FD1826">
      <w:rPr>
        <w:rFonts w:ascii="Arial" w:hAnsi="Arial" w:cs="Arial"/>
        <w:b/>
        <w:sz w:val="20"/>
        <w:szCs w:val="20"/>
      </w:rPr>
      <w:t>October</w:t>
    </w:r>
    <w:r w:rsidR="00AE0FA6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87A61"/>
    <w:multiLevelType w:val="hybridMultilevel"/>
    <w:tmpl w:val="BAC0E27C"/>
    <w:lvl w:ilvl="0" w:tplc="30D60D40">
      <w:start w:val="19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3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5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9C7D49"/>
    <w:multiLevelType w:val="hybridMultilevel"/>
    <w:tmpl w:val="0750F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524B1B"/>
    <w:multiLevelType w:val="hybridMultilevel"/>
    <w:tmpl w:val="4CE8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4"/>
  </w:num>
  <w:num w:numId="3">
    <w:abstractNumId w:val="18"/>
  </w:num>
  <w:num w:numId="4">
    <w:abstractNumId w:val="31"/>
  </w:num>
  <w:num w:numId="5">
    <w:abstractNumId w:val="2"/>
  </w:num>
  <w:num w:numId="6">
    <w:abstractNumId w:val="16"/>
  </w:num>
  <w:num w:numId="7">
    <w:abstractNumId w:val="12"/>
  </w:num>
  <w:num w:numId="8">
    <w:abstractNumId w:val="24"/>
  </w:num>
  <w:num w:numId="9">
    <w:abstractNumId w:val="21"/>
  </w:num>
  <w:num w:numId="10">
    <w:abstractNumId w:val="23"/>
  </w:num>
  <w:num w:numId="11">
    <w:abstractNumId w:val="22"/>
  </w:num>
  <w:num w:numId="12">
    <w:abstractNumId w:val="30"/>
  </w:num>
  <w:num w:numId="13">
    <w:abstractNumId w:val="10"/>
  </w:num>
  <w:num w:numId="14">
    <w:abstractNumId w:val="15"/>
  </w:num>
  <w:num w:numId="15">
    <w:abstractNumId w:val="19"/>
  </w:num>
  <w:num w:numId="16">
    <w:abstractNumId w:val="7"/>
  </w:num>
  <w:num w:numId="17">
    <w:abstractNumId w:val="4"/>
  </w:num>
  <w:num w:numId="18">
    <w:abstractNumId w:val="32"/>
  </w:num>
  <w:num w:numId="19">
    <w:abstractNumId w:val="3"/>
  </w:num>
  <w:num w:numId="20">
    <w:abstractNumId w:val="20"/>
  </w:num>
  <w:num w:numId="21">
    <w:abstractNumId w:val="13"/>
  </w:num>
  <w:num w:numId="22">
    <w:abstractNumId w:val="8"/>
  </w:num>
  <w:num w:numId="23">
    <w:abstractNumId w:val="25"/>
  </w:num>
  <w:num w:numId="24">
    <w:abstractNumId w:val="9"/>
  </w:num>
  <w:num w:numId="25">
    <w:abstractNumId w:val="34"/>
  </w:num>
  <w:num w:numId="26">
    <w:abstractNumId w:val="27"/>
  </w:num>
  <w:num w:numId="27">
    <w:abstractNumId w:val="11"/>
  </w:num>
  <w:num w:numId="28">
    <w:abstractNumId w:val="0"/>
  </w:num>
  <w:num w:numId="29">
    <w:abstractNumId w:val="5"/>
  </w:num>
  <w:num w:numId="30">
    <w:abstractNumId w:val="14"/>
  </w:num>
  <w:num w:numId="31">
    <w:abstractNumId w:val="29"/>
  </w:num>
  <w:num w:numId="32">
    <w:abstractNumId w:val="1"/>
  </w:num>
  <w:num w:numId="33">
    <w:abstractNumId w:val="17"/>
  </w:num>
  <w:num w:numId="34">
    <w:abstractNumId w:val="26"/>
  </w:num>
  <w:num w:numId="35">
    <w:abstractNumId w:val="33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77"/>
    <w:rsid w:val="00004CFE"/>
    <w:rsid w:val="0000524E"/>
    <w:rsid w:val="0000548D"/>
    <w:rsid w:val="000054BC"/>
    <w:rsid w:val="000054E5"/>
    <w:rsid w:val="00005A5B"/>
    <w:rsid w:val="00005D60"/>
    <w:rsid w:val="00006C21"/>
    <w:rsid w:val="00006F07"/>
    <w:rsid w:val="00007179"/>
    <w:rsid w:val="000072F1"/>
    <w:rsid w:val="000077EA"/>
    <w:rsid w:val="000100B5"/>
    <w:rsid w:val="0001031B"/>
    <w:rsid w:val="0001032F"/>
    <w:rsid w:val="00010416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660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14C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5B8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5501"/>
    <w:rsid w:val="0003676D"/>
    <w:rsid w:val="00036886"/>
    <w:rsid w:val="00037437"/>
    <w:rsid w:val="000375B0"/>
    <w:rsid w:val="00037B1A"/>
    <w:rsid w:val="0004100C"/>
    <w:rsid w:val="0004147A"/>
    <w:rsid w:val="00041584"/>
    <w:rsid w:val="0004162D"/>
    <w:rsid w:val="00041C86"/>
    <w:rsid w:val="00041DB9"/>
    <w:rsid w:val="00042DD5"/>
    <w:rsid w:val="0004320C"/>
    <w:rsid w:val="00043327"/>
    <w:rsid w:val="00043761"/>
    <w:rsid w:val="00043776"/>
    <w:rsid w:val="000439FE"/>
    <w:rsid w:val="00043C50"/>
    <w:rsid w:val="00043F4E"/>
    <w:rsid w:val="00044761"/>
    <w:rsid w:val="00044DAE"/>
    <w:rsid w:val="00044E50"/>
    <w:rsid w:val="00045004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28"/>
    <w:rsid w:val="000512F1"/>
    <w:rsid w:val="000516F6"/>
    <w:rsid w:val="000518CC"/>
    <w:rsid w:val="00051CFF"/>
    <w:rsid w:val="00052232"/>
    <w:rsid w:val="00052C9E"/>
    <w:rsid w:val="00052F81"/>
    <w:rsid w:val="0005316C"/>
    <w:rsid w:val="000534A6"/>
    <w:rsid w:val="000535A0"/>
    <w:rsid w:val="00054604"/>
    <w:rsid w:val="00054C3F"/>
    <w:rsid w:val="00054CAD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0A33"/>
    <w:rsid w:val="0006202E"/>
    <w:rsid w:val="000621A7"/>
    <w:rsid w:val="0006285A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7F6"/>
    <w:rsid w:val="00067B2C"/>
    <w:rsid w:val="00067C5F"/>
    <w:rsid w:val="00070462"/>
    <w:rsid w:val="000707C8"/>
    <w:rsid w:val="00070989"/>
    <w:rsid w:val="00070A94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455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8040F"/>
    <w:rsid w:val="00080D89"/>
    <w:rsid w:val="00080EA3"/>
    <w:rsid w:val="00080EFD"/>
    <w:rsid w:val="000818DC"/>
    <w:rsid w:val="0008220F"/>
    <w:rsid w:val="000823A2"/>
    <w:rsid w:val="00082638"/>
    <w:rsid w:val="00082DD2"/>
    <w:rsid w:val="00083E96"/>
    <w:rsid w:val="00084D29"/>
    <w:rsid w:val="00084D3D"/>
    <w:rsid w:val="00085570"/>
    <w:rsid w:val="000856DD"/>
    <w:rsid w:val="00085E8F"/>
    <w:rsid w:val="00085FE1"/>
    <w:rsid w:val="00085FFC"/>
    <w:rsid w:val="00087263"/>
    <w:rsid w:val="00087616"/>
    <w:rsid w:val="00087889"/>
    <w:rsid w:val="0009056E"/>
    <w:rsid w:val="00090786"/>
    <w:rsid w:val="00090805"/>
    <w:rsid w:val="00090BC7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4A0"/>
    <w:rsid w:val="00097AB1"/>
    <w:rsid w:val="00097B91"/>
    <w:rsid w:val="00097D08"/>
    <w:rsid w:val="000A0001"/>
    <w:rsid w:val="000A0338"/>
    <w:rsid w:val="000A05D0"/>
    <w:rsid w:val="000A06EA"/>
    <w:rsid w:val="000A1E7F"/>
    <w:rsid w:val="000A1F5A"/>
    <w:rsid w:val="000A21AB"/>
    <w:rsid w:val="000A2276"/>
    <w:rsid w:val="000A3811"/>
    <w:rsid w:val="000A3EBC"/>
    <w:rsid w:val="000A4C89"/>
    <w:rsid w:val="000A53F1"/>
    <w:rsid w:val="000A60B7"/>
    <w:rsid w:val="000A680F"/>
    <w:rsid w:val="000A6F76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6AC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589F"/>
    <w:rsid w:val="000C61F2"/>
    <w:rsid w:val="000C7ED2"/>
    <w:rsid w:val="000D0810"/>
    <w:rsid w:val="000D0C88"/>
    <w:rsid w:val="000D0FD4"/>
    <w:rsid w:val="000D0FDB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0B41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4B5"/>
    <w:rsid w:val="000E67AA"/>
    <w:rsid w:val="000E6CEE"/>
    <w:rsid w:val="000E73EB"/>
    <w:rsid w:val="000E77DF"/>
    <w:rsid w:val="000F0A2F"/>
    <w:rsid w:val="000F0B14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957"/>
    <w:rsid w:val="00105B55"/>
    <w:rsid w:val="00106CBE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927"/>
    <w:rsid w:val="00113D07"/>
    <w:rsid w:val="00114246"/>
    <w:rsid w:val="001142E1"/>
    <w:rsid w:val="00114678"/>
    <w:rsid w:val="00114C02"/>
    <w:rsid w:val="00114E54"/>
    <w:rsid w:val="00114F07"/>
    <w:rsid w:val="001152C7"/>
    <w:rsid w:val="001159D1"/>
    <w:rsid w:val="00115A8C"/>
    <w:rsid w:val="001165F1"/>
    <w:rsid w:val="001168F4"/>
    <w:rsid w:val="00116C03"/>
    <w:rsid w:val="00116C9E"/>
    <w:rsid w:val="00116D3C"/>
    <w:rsid w:val="001170F3"/>
    <w:rsid w:val="0011766A"/>
    <w:rsid w:val="00117D86"/>
    <w:rsid w:val="00120466"/>
    <w:rsid w:val="0012059D"/>
    <w:rsid w:val="00120817"/>
    <w:rsid w:val="00120A36"/>
    <w:rsid w:val="00121074"/>
    <w:rsid w:val="00121435"/>
    <w:rsid w:val="0012161E"/>
    <w:rsid w:val="00121B6A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3D8"/>
    <w:rsid w:val="00135B7C"/>
    <w:rsid w:val="00135F73"/>
    <w:rsid w:val="0013627B"/>
    <w:rsid w:val="00136592"/>
    <w:rsid w:val="00136C40"/>
    <w:rsid w:val="00136E70"/>
    <w:rsid w:val="0013762D"/>
    <w:rsid w:val="00137E64"/>
    <w:rsid w:val="00140015"/>
    <w:rsid w:val="0014042E"/>
    <w:rsid w:val="001405D8"/>
    <w:rsid w:val="00140690"/>
    <w:rsid w:val="00141435"/>
    <w:rsid w:val="0014182D"/>
    <w:rsid w:val="00141A09"/>
    <w:rsid w:val="00141A14"/>
    <w:rsid w:val="00142163"/>
    <w:rsid w:val="00142A0A"/>
    <w:rsid w:val="001430CF"/>
    <w:rsid w:val="001435D1"/>
    <w:rsid w:val="001442F4"/>
    <w:rsid w:val="001446F1"/>
    <w:rsid w:val="00144E09"/>
    <w:rsid w:val="0014559D"/>
    <w:rsid w:val="00145DB5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1F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A92"/>
    <w:rsid w:val="00155BBF"/>
    <w:rsid w:val="001562A5"/>
    <w:rsid w:val="0015648F"/>
    <w:rsid w:val="0015662D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9D2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14C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0FA9"/>
    <w:rsid w:val="001819C8"/>
    <w:rsid w:val="00181A92"/>
    <w:rsid w:val="00182183"/>
    <w:rsid w:val="00182AA9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BC6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1FD7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5FC4"/>
    <w:rsid w:val="001B6C22"/>
    <w:rsid w:val="001B6DA0"/>
    <w:rsid w:val="001B745F"/>
    <w:rsid w:val="001B74A8"/>
    <w:rsid w:val="001B7D61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3EC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87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4EA7"/>
    <w:rsid w:val="001D540F"/>
    <w:rsid w:val="001D570A"/>
    <w:rsid w:val="001D5F1F"/>
    <w:rsid w:val="001D63BA"/>
    <w:rsid w:val="001D6A7C"/>
    <w:rsid w:val="001D75D7"/>
    <w:rsid w:val="001D7899"/>
    <w:rsid w:val="001D78BC"/>
    <w:rsid w:val="001D7954"/>
    <w:rsid w:val="001D7F76"/>
    <w:rsid w:val="001D7FEB"/>
    <w:rsid w:val="001E0ACB"/>
    <w:rsid w:val="001E0B62"/>
    <w:rsid w:val="001E0C11"/>
    <w:rsid w:val="001E17C6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61D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1AA"/>
    <w:rsid w:val="00205508"/>
    <w:rsid w:val="00205B10"/>
    <w:rsid w:val="00205C79"/>
    <w:rsid w:val="0020682A"/>
    <w:rsid w:val="0020687B"/>
    <w:rsid w:val="00206B3F"/>
    <w:rsid w:val="00206F9E"/>
    <w:rsid w:val="002070C4"/>
    <w:rsid w:val="00207CA8"/>
    <w:rsid w:val="0021030C"/>
    <w:rsid w:val="0021042C"/>
    <w:rsid w:val="00210DC4"/>
    <w:rsid w:val="00211587"/>
    <w:rsid w:val="002115C3"/>
    <w:rsid w:val="00211639"/>
    <w:rsid w:val="002129FB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4E62"/>
    <w:rsid w:val="002252EE"/>
    <w:rsid w:val="00225704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1942"/>
    <w:rsid w:val="002325D3"/>
    <w:rsid w:val="00232629"/>
    <w:rsid w:val="0023291C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235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0F60"/>
    <w:rsid w:val="00251690"/>
    <w:rsid w:val="00252519"/>
    <w:rsid w:val="00252529"/>
    <w:rsid w:val="00252624"/>
    <w:rsid w:val="00252F4A"/>
    <w:rsid w:val="00253021"/>
    <w:rsid w:val="00253972"/>
    <w:rsid w:val="00253C01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79A"/>
    <w:rsid w:val="0026196A"/>
    <w:rsid w:val="00261D62"/>
    <w:rsid w:val="00261DA8"/>
    <w:rsid w:val="00261E45"/>
    <w:rsid w:val="00261E9A"/>
    <w:rsid w:val="00262020"/>
    <w:rsid w:val="00262749"/>
    <w:rsid w:val="002628C2"/>
    <w:rsid w:val="00262B6E"/>
    <w:rsid w:val="002632B3"/>
    <w:rsid w:val="00263563"/>
    <w:rsid w:val="00263939"/>
    <w:rsid w:val="00264133"/>
    <w:rsid w:val="002644B1"/>
    <w:rsid w:val="002644E7"/>
    <w:rsid w:val="002645FE"/>
    <w:rsid w:val="002654E6"/>
    <w:rsid w:val="002662BA"/>
    <w:rsid w:val="0026646C"/>
    <w:rsid w:val="002668F3"/>
    <w:rsid w:val="00266CEB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8B3"/>
    <w:rsid w:val="00277E93"/>
    <w:rsid w:val="00281342"/>
    <w:rsid w:val="00281647"/>
    <w:rsid w:val="00282AA6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3DC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2D49"/>
    <w:rsid w:val="002A32C7"/>
    <w:rsid w:val="002A34B3"/>
    <w:rsid w:val="002A34F4"/>
    <w:rsid w:val="002A37A2"/>
    <w:rsid w:val="002A3DC9"/>
    <w:rsid w:val="002A3FC0"/>
    <w:rsid w:val="002A4D58"/>
    <w:rsid w:val="002A6578"/>
    <w:rsid w:val="002A678F"/>
    <w:rsid w:val="002A6B24"/>
    <w:rsid w:val="002A6FAD"/>
    <w:rsid w:val="002A72AC"/>
    <w:rsid w:val="002A78C4"/>
    <w:rsid w:val="002A7A23"/>
    <w:rsid w:val="002A7B5F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B5D5A"/>
    <w:rsid w:val="002C058C"/>
    <w:rsid w:val="002C0634"/>
    <w:rsid w:val="002C0F0C"/>
    <w:rsid w:val="002C1063"/>
    <w:rsid w:val="002C1644"/>
    <w:rsid w:val="002C1679"/>
    <w:rsid w:val="002C2723"/>
    <w:rsid w:val="002C27E9"/>
    <w:rsid w:val="002C284E"/>
    <w:rsid w:val="002C2F89"/>
    <w:rsid w:val="002C33A1"/>
    <w:rsid w:val="002C39B3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671"/>
    <w:rsid w:val="002D0E00"/>
    <w:rsid w:val="002D1269"/>
    <w:rsid w:val="002D12BA"/>
    <w:rsid w:val="002D1F12"/>
    <w:rsid w:val="002D2230"/>
    <w:rsid w:val="002D22C6"/>
    <w:rsid w:val="002D2D74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60C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199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57C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D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3C0"/>
    <w:rsid w:val="00311803"/>
    <w:rsid w:val="00311D65"/>
    <w:rsid w:val="00311E46"/>
    <w:rsid w:val="00312482"/>
    <w:rsid w:val="00312D8E"/>
    <w:rsid w:val="00312E7C"/>
    <w:rsid w:val="00312FA7"/>
    <w:rsid w:val="0031385F"/>
    <w:rsid w:val="003145C7"/>
    <w:rsid w:val="00314DB1"/>
    <w:rsid w:val="00315046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53D6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9CD"/>
    <w:rsid w:val="00334C81"/>
    <w:rsid w:val="0033538C"/>
    <w:rsid w:val="00335EAE"/>
    <w:rsid w:val="003360D2"/>
    <w:rsid w:val="0033610A"/>
    <w:rsid w:val="0033695B"/>
    <w:rsid w:val="003407BC"/>
    <w:rsid w:val="00340CCE"/>
    <w:rsid w:val="00340D64"/>
    <w:rsid w:val="0034102E"/>
    <w:rsid w:val="003416F0"/>
    <w:rsid w:val="003419EA"/>
    <w:rsid w:val="00341A6C"/>
    <w:rsid w:val="0034224F"/>
    <w:rsid w:val="00342473"/>
    <w:rsid w:val="0034291A"/>
    <w:rsid w:val="00342963"/>
    <w:rsid w:val="003429CC"/>
    <w:rsid w:val="0034371F"/>
    <w:rsid w:val="00343C95"/>
    <w:rsid w:val="00344129"/>
    <w:rsid w:val="003448A2"/>
    <w:rsid w:val="00344A7B"/>
    <w:rsid w:val="00345067"/>
    <w:rsid w:val="0034515B"/>
    <w:rsid w:val="003455CD"/>
    <w:rsid w:val="003456AF"/>
    <w:rsid w:val="00345878"/>
    <w:rsid w:val="00345A3E"/>
    <w:rsid w:val="00345B78"/>
    <w:rsid w:val="00345F4F"/>
    <w:rsid w:val="00346075"/>
    <w:rsid w:val="0034610C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4DC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6DD6"/>
    <w:rsid w:val="003571EA"/>
    <w:rsid w:val="00357DDC"/>
    <w:rsid w:val="003619B4"/>
    <w:rsid w:val="00361F82"/>
    <w:rsid w:val="00362BB8"/>
    <w:rsid w:val="0036349D"/>
    <w:rsid w:val="00364846"/>
    <w:rsid w:val="00365BB7"/>
    <w:rsid w:val="003669AC"/>
    <w:rsid w:val="00366BEF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62B"/>
    <w:rsid w:val="0037489E"/>
    <w:rsid w:val="00374DD8"/>
    <w:rsid w:val="00375EAC"/>
    <w:rsid w:val="00376237"/>
    <w:rsid w:val="003766B8"/>
    <w:rsid w:val="003766FC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B0"/>
    <w:rsid w:val="003835DE"/>
    <w:rsid w:val="00383AA5"/>
    <w:rsid w:val="003840AB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6BC1"/>
    <w:rsid w:val="00397817"/>
    <w:rsid w:val="00397D44"/>
    <w:rsid w:val="003A017A"/>
    <w:rsid w:val="003A0506"/>
    <w:rsid w:val="003A0A6B"/>
    <w:rsid w:val="003A16B9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A6"/>
    <w:rsid w:val="003B6CD2"/>
    <w:rsid w:val="003B70A2"/>
    <w:rsid w:val="003B754A"/>
    <w:rsid w:val="003C066B"/>
    <w:rsid w:val="003C1B09"/>
    <w:rsid w:val="003C1B7C"/>
    <w:rsid w:val="003C2CE8"/>
    <w:rsid w:val="003C2D6B"/>
    <w:rsid w:val="003C2DE0"/>
    <w:rsid w:val="003C3209"/>
    <w:rsid w:val="003C3B3C"/>
    <w:rsid w:val="003C459C"/>
    <w:rsid w:val="003C4677"/>
    <w:rsid w:val="003C4D7F"/>
    <w:rsid w:val="003C5357"/>
    <w:rsid w:val="003C5801"/>
    <w:rsid w:val="003C5BD4"/>
    <w:rsid w:val="003C688E"/>
    <w:rsid w:val="003C7315"/>
    <w:rsid w:val="003C786C"/>
    <w:rsid w:val="003C78A6"/>
    <w:rsid w:val="003C7EAF"/>
    <w:rsid w:val="003D048A"/>
    <w:rsid w:val="003D0B37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84D"/>
    <w:rsid w:val="003D7B67"/>
    <w:rsid w:val="003E0E51"/>
    <w:rsid w:val="003E18E5"/>
    <w:rsid w:val="003E1F76"/>
    <w:rsid w:val="003E38A6"/>
    <w:rsid w:val="003E4913"/>
    <w:rsid w:val="003E4A65"/>
    <w:rsid w:val="003E4E6D"/>
    <w:rsid w:val="003E506E"/>
    <w:rsid w:val="003E5BF8"/>
    <w:rsid w:val="003E5F4D"/>
    <w:rsid w:val="003E621F"/>
    <w:rsid w:val="003E6299"/>
    <w:rsid w:val="003E678C"/>
    <w:rsid w:val="003E72C7"/>
    <w:rsid w:val="003E7B82"/>
    <w:rsid w:val="003E7C0B"/>
    <w:rsid w:val="003F0627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E37"/>
    <w:rsid w:val="00401FBC"/>
    <w:rsid w:val="004023B8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6DFB"/>
    <w:rsid w:val="00407112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49A"/>
    <w:rsid w:val="004225BF"/>
    <w:rsid w:val="00422890"/>
    <w:rsid w:val="00422FBE"/>
    <w:rsid w:val="00423016"/>
    <w:rsid w:val="004235F0"/>
    <w:rsid w:val="00423CDC"/>
    <w:rsid w:val="004247B2"/>
    <w:rsid w:val="00424C5D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3C6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5BA6"/>
    <w:rsid w:val="00436190"/>
    <w:rsid w:val="004362FC"/>
    <w:rsid w:val="00436338"/>
    <w:rsid w:val="00436548"/>
    <w:rsid w:val="0043668E"/>
    <w:rsid w:val="004369E2"/>
    <w:rsid w:val="00436A91"/>
    <w:rsid w:val="00436CFB"/>
    <w:rsid w:val="00437A39"/>
    <w:rsid w:val="00441564"/>
    <w:rsid w:val="00441E2A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04A6"/>
    <w:rsid w:val="0045056A"/>
    <w:rsid w:val="00450D1F"/>
    <w:rsid w:val="0045126A"/>
    <w:rsid w:val="00451C74"/>
    <w:rsid w:val="004520DF"/>
    <w:rsid w:val="00452376"/>
    <w:rsid w:val="00452378"/>
    <w:rsid w:val="00452496"/>
    <w:rsid w:val="00452C6D"/>
    <w:rsid w:val="0045353E"/>
    <w:rsid w:val="00454208"/>
    <w:rsid w:val="00454784"/>
    <w:rsid w:val="00454F3F"/>
    <w:rsid w:val="0045534E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53A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2DD5"/>
    <w:rsid w:val="00483C2A"/>
    <w:rsid w:val="00483D02"/>
    <w:rsid w:val="004841EE"/>
    <w:rsid w:val="004842EF"/>
    <w:rsid w:val="00484519"/>
    <w:rsid w:val="004846D0"/>
    <w:rsid w:val="004854F5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1E4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16D"/>
    <w:rsid w:val="004964A7"/>
    <w:rsid w:val="00496DED"/>
    <w:rsid w:val="00496ED5"/>
    <w:rsid w:val="00497030"/>
    <w:rsid w:val="004971BD"/>
    <w:rsid w:val="004975D9"/>
    <w:rsid w:val="004978D8"/>
    <w:rsid w:val="004A0303"/>
    <w:rsid w:val="004A048D"/>
    <w:rsid w:val="004A0FD3"/>
    <w:rsid w:val="004A125A"/>
    <w:rsid w:val="004A158B"/>
    <w:rsid w:val="004A184D"/>
    <w:rsid w:val="004A1A42"/>
    <w:rsid w:val="004A1A68"/>
    <w:rsid w:val="004A1ED7"/>
    <w:rsid w:val="004A2CF1"/>
    <w:rsid w:val="004A2E3D"/>
    <w:rsid w:val="004A31AB"/>
    <w:rsid w:val="004A3A35"/>
    <w:rsid w:val="004A3BC5"/>
    <w:rsid w:val="004A4135"/>
    <w:rsid w:val="004A4257"/>
    <w:rsid w:val="004A4A10"/>
    <w:rsid w:val="004A5119"/>
    <w:rsid w:val="004A5AA0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1B34"/>
    <w:rsid w:val="004B28F4"/>
    <w:rsid w:val="004B2E4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C25"/>
    <w:rsid w:val="004C0E6E"/>
    <w:rsid w:val="004C1812"/>
    <w:rsid w:val="004C1E4B"/>
    <w:rsid w:val="004C1E84"/>
    <w:rsid w:val="004C2576"/>
    <w:rsid w:val="004C265B"/>
    <w:rsid w:val="004C26C0"/>
    <w:rsid w:val="004C276B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B48"/>
    <w:rsid w:val="004C7DDD"/>
    <w:rsid w:val="004D042F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529"/>
    <w:rsid w:val="004E1656"/>
    <w:rsid w:val="004E16A4"/>
    <w:rsid w:val="004E16FA"/>
    <w:rsid w:val="004E19F8"/>
    <w:rsid w:val="004E1C49"/>
    <w:rsid w:val="004E24DD"/>
    <w:rsid w:val="004E2ABF"/>
    <w:rsid w:val="004E37D1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3D7B"/>
    <w:rsid w:val="004F4292"/>
    <w:rsid w:val="004F50E2"/>
    <w:rsid w:val="004F5D6F"/>
    <w:rsid w:val="004F62F4"/>
    <w:rsid w:val="004F6E30"/>
    <w:rsid w:val="004F71ED"/>
    <w:rsid w:val="004F73E0"/>
    <w:rsid w:val="004F766E"/>
    <w:rsid w:val="005003F7"/>
    <w:rsid w:val="00500B57"/>
    <w:rsid w:val="00500FFA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6AB"/>
    <w:rsid w:val="00521A4F"/>
    <w:rsid w:val="00521AE5"/>
    <w:rsid w:val="00522696"/>
    <w:rsid w:val="00522987"/>
    <w:rsid w:val="00522B2F"/>
    <w:rsid w:val="00522DC5"/>
    <w:rsid w:val="00522E82"/>
    <w:rsid w:val="0052314D"/>
    <w:rsid w:val="005239B0"/>
    <w:rsid w:val="00524174"/>
    <w:rsid w:val="0052426C"/>
    <w:rsid w:val="005243B6"/>
    <w:rsid w:val="0052441A"/>
    <w:rsid w:val="00524490"/>
    <w:rsid w:val="00524602"/>
    <w:rsid w:val="00525174"/>
    <w:rsid w:val="0052518A"/>
    <w:rsid w:val="005252C8"/>
    <w:rsid w:val="00525BF3"/>
    <w:rsid w:val="00525DEF"/>
    <w:rsid w:val="00525FF4"/>
    <w:rsid w:val="0052665B"/>
    <w:rsid w:val="00526701"/>
    <w:rsid w:val="0052695F"/>
    <w:rsid w:val="00526C99"/>
    <w:rsid w:val="00527EF6"/>
    <w:rsid w:val="00530178"/>
    <w:rsid w:val="005309C5"/>
    <w:rsid w:val="00531214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752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06F3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06BF"/>
    <w:rsid w:val="00561137"/>
    <w:rsid w:val="005616E5"/>
    <w:rsid w:val="005618F5"/>
    <w:rsid w:val="00561FAF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46B4"/>
    <w:rsid w:val="00564DC7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4C8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46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77ED9"/>
    <w:rsid w:val="0058045F"/>
    <w:rsid w:val="00580E8A"/>
    <w:rsid w:val="00581BE7"/>
    <w:rsid w:val="00582EC9"/>
    <w:rsid w:val="00583967"/>
    <w:rsid w:val="00584DDD"/>
    <w:rsid w:val="00585369"/>
    <w:rsid w:val="00585556"/>
    <w:rsid w:val="00585776"/>
    <w:rsid w:val="005857B1"/>
    <w:rsid w:val="005859D7"/>
    <w:rsid w:val="00585A71"/>
    <w:rsid w:val="00585A89"/>
    <w:rsid w:val="00586315"/>
    <w:rsid w:val="005863CC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0A0"/>
    <w:rsid w:val="005911B2"/>
    <w:rsid w:val="005916FF"/>
    <w:rsid w:val="00592784"/>
    <w:rsid w:val="00592835"/>
    <w:rsid w:val="0059309C"/>
    <w:rsid w:val="00593453"/>
    <w:rsid w:val="00593627"/>
    <w:rsid w:val="0059377E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16EB"/>
    <w:rsid w:val="005A24BC"/>
    <w:rsid w:val="005A2666"/>
    <w:rsid w:val="005A2806"/>
    <w:rsid w:val="005A2970"/>
    <w:rsid w:val="005A2C38"/>
    <w:rsid w:val="005A2E83"/>
    <w:rsid w:val="005A32C3"/>
    <w:rsid w:val="005A3483"/>
    <w:rsid w:val="005A395B"/>
    <w:rsid w:val="005A3F5E"/>
    <w:rsid w:val="005A4051"/>
    <w:rsid w:val="005A43FD"/>
    <w:rsid w:val="005A447E"/>
    <w:rsid w:val="005A4BA2"/>
    <w:rsid w:val="005A5285"/>
    <w:rsid w:val="005A55B3"/>
    <w:rsid w:val="005A5B1E"/>
    <w:rsid w:val="005A5C27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531"/>
    <w:rsid w:val="005B0B55"/>
    <w:rsid w:val="005B18CE"/>
    <w:rsid w:val="005B1E4F"/>
    <w:rsid w:val="005B226A"/>
    <w:rsid w:val="005B2721"/>
    <w:rsid w:val="005B2A11"/>
    <w:rsid w:val="005B2B3C"/>
    <w:rsid w:val="005B37BA"/>
    <w:rsid w:val="005B3813"/>
    <w:rsid w:val="005B4076"/>
    <w:rsid w:val="005B4170"/>
    <w:rsid w:val="005B42DE"/>
    <w:rsid w:val="005B45FC"/>
    <w:rsid w:val="005B49C9"/>
    <w:rsid w:val="005B4A77"/>
    <w:rsid w:val="005B6193"/>
    <w:rsid w:val="005B69E0"/>
    <w:rsid w:val="005B6ADD"/>
    <w:rsid w:val="005B7139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41A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1C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69D4"/>
    <w:rsid w:val="005D7031"/>
    <w:rsid w:val="005D799D"/>
    <w:rsid w:val="005E0B59"/>
    <w:rsid w:val="005E0C25"/>
    <w:rsid w:val="005E0D2B"/>
    <w:rsid w:val="005E1C66"/>
    <w:rsid w:val="005E1E87"/>
    <w:rsid w:val="005E2061"/>
    <w:rsid w:val="005E22D5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4CB"/>
    <w:rsid w:val="005E657D"/>
    <w:rsid w:val="005E7116"/>
    <w:rsid w:val="005E7702"/>
    <w:rsid w:val="005E770D"/>
    <w:rsid w:val="005E78AE"/>
    <w:rsid w:val="005F0271"/>
    <w:rsid w:val="005F064E"/>
    <w:rsid w:val="005F109C"/>
    <w:rsid w:val="005F11B6"/>
    <w:rsid w:val="005F1206"/>
    <w:rsid w:val="005F1AA0"/>
    <w:rsid w:val="005F1D4F"/>
    <w:rsid w:val="005F21EA"/>
    <w:rsid w:val="005F23FD"/>
    <w:rsid w:val="005F265F"/>
    <w:rsid w:val="005F3038"/>
    <w:rsid w:val="005F3290"/>
    <w:rsid w:val="005F357B"/>
    <w:rsid w:val="005F3E07"/>
    <w:rsid w:val="005F4553"/>
    <w:rsid w:val="005F4CFF"/>
    <w:rsid w:val="005F4E83"/>
    <w:rsid w:val="005F54C1"/>
    <w:rsid w:val="005F59BB"/>
    <w:rsid w:val="005F5BA8"/>
    <w:rsid w:val="005F66A2"/>
    <w:rsid w:val="005F6762"/>
    <w:rsid w:val="005F6A30"/>
    <w:rsid w:val="005F6AA7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0747D"/>
    <w:rsid w:val="00610183"/>
    <w:rsid w:val="00610F46"/>
    <w:rsid w:val="00611CCA"/>
    <w:rsid w:val="00611DBB"/>
    <w:rsid w:val="006121B2"/>
    <w:rsid w:val="0061234E"/>
    <w:rsid w:val="00612481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4A"/>
    <w:rsid w:val="006179B8"/>
    <w:rsid w:val="00617A2A"/>
    <w:rsid w:val="00617AEA"/>
    <w:rsid w:val="00617AEF"/>
    <w:rsid w:val="00617BD5"/>
    <w:rsid w:val="00617E1D"/>
    <w:rsid w:val="00617ED0"/>
    <w:rsid w:val="00617EFA"/>
    <w:rsid w:val="006202BF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9DA"/>
    <w:rsid w:val="00636CFB"/>
    <w:rsid w:val="00640C92"/>
    <w:rsid w:val="00640CAB"/>
    <w:rsid w:val="00640CDC"/>
    <w:rsid w:val="00640CF6"/>
    <w:rsid w:val="00640E70"/>
    <w:rsid w:val="00641725"/>
    <w:rsid w:val="006417BE"/>
    <w:rsid w:val="006428C1"/>
    <w:rsid w:val="00642C5A"/>
    <w:rsid w:val="00642D07"/>
    <w:rsid w:val="006431D4"/>
    <w:rsid w:val="00643870"/>
    <w:rsid w:val="006440B1"/>
    <w:rsid w:val="006450E9"/>
    <w:rsid w:val="00645540"/>
    <w:rsid w:val="00645E55"/>
    <w:rsid w:val="00645E6C"/>
    <w:rsid w:val="00646062"/>
    <w:rsid w:val="0064622B"/>
    <w:rsid w:val="00646C45"/>
    <w:rsid w:val="00647EAB"/>
    <w:rsid w:val="00647EAF"/>
    <w:rsid w:val="00647F18"/>
    <w:rsid w:val="00650B38"/>
    <w:rsid w:val="006512A6"/>
    <w:rsid w:val="00651A3B"/>
    <w:rsid w:val="00651DA7"/>
    <w:rsid w:val="006520F7"/>
    <w:rsid w:val="006525EE"/>
    <w:rsid w:val="00652A50"/>
    <w:rsid w:val="006532E8"/>
    <w:rsid w:val="00653462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021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0F06"/>
    <w:rsid w:val="00671150"/>
    <w:rsid w:val="00671FAE"/>
    <w:rsid w:val="00672F3D"/>
    <w:rsid w:val="00673007"/>
    <w:rsid w:val="006733E0"/>
    <w:rsid w:val="006738B0"/>
    <w:rsid w:val="00673FE7"/>
    <w:rsid w:val="0067468C"/>
    <w:rsid w:val="00675102"/>
    <w:rsid w:val="00675C42"/>
    <w:rsid w:val="00675DD0"/>
    <w:rsid w:val="00675E40"/>
    <w:rsid w:val="0067659B"/>
    <w:rsid w:val="00676A65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1F3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5C3D"/>
    <w:rsid w:val="00686228"/>
    <w:rsid w:val="006866F4"/>
    <w:rsid w:val="00686B0A"/>
    <w:rsid w:val="00686D3B"/>
    <w:rsid w:val="00687C91"/>
    <w:rsid w:val="00687C96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5D0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02CB"/>
    <w:rsid w:val="006B0DEA"/>
    <w:rsid w:val="006B19D8"/>
    <w:rsid w:val="006B27DF"/>
    <w:rsid w:val="006B2990"/>
    <w:rsid w:val="006B2D1C"/>
    <w:rsid w:val="006B2FCD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2829"/>
    <w:rsid w:val="006C2AF6"/>
    <w:rsid w:val="006C375A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05"/>
    <w:rsid w:val="006D35DA"/>
    <w:rsid w:val="006D3725"/>
    <w:rsid w:val="006D3980"/>
    <w:rsid w:val="006D39F6"/>
    <w:rsid w:val="006D3D6C"/>
    <w:rsid w:val="006D454D"/>
    <w:rsid w:val="006D4654"/>
    <w:rsid w:val="006D479E"/>
    <w:rsid w:val="006D4B2C"/>
    <w:rsid w:val="006D4F17"/>
    <w:rsid w:val="006D6CA2"/>
    <w:rsid w:val="006D6FCB"/>
    <w:rsid w:val="006D70EC"/>
    <w:rsid w:val="006D79A3"/>
    <w:rsid w:val="006D7E71"/>
    <w:rsid w:val="006E010E"/>
    <w:rsid w:val="006E047E"/>
    <w:rsid w:val="006E0B14"/>
    <w:rsid w:val="006E15C6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6BB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3B82"/>
    <w:rsid w:val="00703BBB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81A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0CE9"/>
    <w:rsid w:val="007211C8"/>
    <w:rsid w:val="00721326"/>
    <w:rsid w:val="00721697"/>
    <w:rsid w:val="00721797"/>
    <w:rsid w:val="00721ACA"/>
    <w:rsid w:val="007220A3"/>
    <w:rsid w:val="00722F78"/>
    <w:rsid w:val="0072384E"/>
    <w:rsid w:val="00723B00"/>
    <w:rsid w:val="0072431F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04"/>
    <w:rsid w:val="00730E14"/>
    <w:rsid w:val="00731FCF"/>
    <w:rsid w:val="007328CF"/>
    <w:rsid w:val="007328D6"/>
    <w:rsid w:val="00732E94"/>
    <w:rsid w:val="00733184"/>
    <w:rsid w:val="00733949"/>
    <w:rsid w:val="0073419B"/>
    <w:rsid w:val="00734BB5"/>
    <w:rsid w:val="007364B3"/>
    <w:rsid w:val="007364E3"/>
    <w:rsid w:val="00737AB9"/>
    <w:rsid w:val="00737DA2"/>
    <w:rsid w:val="00740349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1E8"/>
    <w:rsid w:val="007472BC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03"/>
    <w:rsid w:val="0075523E"/>
    <w:rsid w:val="00755882"/>
    <w:rsid w:val="00755891"/>
    <w:rsid w:val="00755B09"/>
    <w:rsid w:val="00756352"/>
    <w:rsid w:val="0075638D"/>
    <w:rsid w:val="00756BBA"/>
    <w:rsid w:val="00760CA1"/>
    <w:rsid w:val="007612D2"/>
    <w:rsid w:val="00761CC1"/>
    <w:rsid w:val="00761FC3"/>
    <w:rsid w:val="007625F3"/>
    <w:rsid w:val="00762EE2"/>
    <w:rsid w:val="00763310"/>
    <w:rsid w:val="00763CD0"/>
    <w:rsid w:val="00763D8A"/>
    <w:rsid w:val="00764043"/>
    <w:rsid w:val="00764282"/>
    <w:rsid w:val="00764CC1"/>
    <w:rsid w:val="007653AC"/>
    <w:rsid w:val="007655A9"/>
    <w:rsid w:val="007656DE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577"/>
    <w:rsid w:val="00776E5A"/>
    <w:rsid w:val="00776F3F"/>
    <w:rsid w:val="0077727E"/>
    <w:rsid w:val="00777AE1"/>
    <w:rsid w:val="00777D3A"/>
    <w:rsid w:val="00780212"/>
    <w:rsid w:val="00780684"/>
    <w:rsid w:val="007807DD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256"/>
    <w:rsid w:val="0078567F"/>
    <w:rsid w:val="0078587F"/>
    <w:rsid w:val="0078594C"/>
    <w:rsid w:val="0078647C"/>
    <w:rsid w:val="00787640"/>
    <w:rsid w:val="007877A9"/>
    <w:rsid w:val="00787ADB"/>
    <w:rsid w:val="0079041F"/>
    <w:rsid w:val="00790EF8"/>
    <w:rsid w:val="00790F5C"/>
    <w:rsid w:val="00791DDA"/>
    <w:rsid w:val="00791F8E"/>
    <w:rsid w:val="00792891"/>
    <w:rsid w:val="00792969"/>
    <w:rsid w:val="00792C8F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0E7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05F"/>
    <w:rsid w:val="007B1427"/>
    <w:rsid w:val="007B189B"/>
    <w:rsid w:val="007B1D52"/>
    <w:rsid w:val="007B2529"/>
    <w:rsid w:val="007B378E"/>
    <w:rsid w:val="007B37A2"/>
    <w:rsid w:val="007B4689"/>
    <w:rsid w:val="007B4B84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D7E67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3DA"/>
    <w:rsid w:val="00802B1F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17F8A"/>
    <w:rsid w:val="008213B1"/>
    <w:rsid w:val="00822427"/>
    <w:rsid w:val="00822625"/>
    <w:rsid w:val="00822704"/>
    <w:rsid w:val="00822B54"/>
    <w:rsid w:val="00824093"/>
    <w:rsid w:val="008242B8"/>
    <w:rsid w:val="00824482"/>
    <w:rsid w:val="008249F0"/>
    <w:rsid w:val="008252AE"/>
    <w:rsid w:val="00825470"/>
    <w:rsid w:val="008255C3"/>
    <w:rsid w:val="008259E1"/>
    <w:rsid w:val="00825BEF"/>
    <w:rsid w:val="00825CF0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1BDB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6508"/>
    <w:rsid w:val="0083766D"/>
    <w:rsid w:val="00840475"/>
    <w:rsid w:val="008406A2"/>
    <w:rsid w:val="008409BE"/>
    <w:rsid w:val="00840E6F"/>
    <w:rsid w:val="00841709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34D"/>
    <w:rsid w:val="00846580"/>
    <w:rsid w:val="00846B48"/>
    <w:rsid w:val="00846C5D"/>
    <w:rsid w:val="00846FF5"/>
    <w:rsid w:val="0084713F"/>
    <w:rsid w:val="00847F52"/>
    <w:rsid w:val="00850117"/>
    <w:rsid w:val="00850BB7"/>
    <w:rsid w:val="00850FB5"/>
    <w:rsid w:val="00851C3C"/>
    <w:rsid w:val="00851E08"/>
    <w:rsid w:val="00851F70"/>
    <w:rsid w:val="00852AD7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6FE0"/>
    <w:rsid w:val="008672C4"/>
    <w:rsid w:val="0086753B"/>
    <w:rsid w:val="00870105"/>
    <w:rsid w:val="00870EBA"/>
    <w:rsid w:val="00871C61"/>
    <w:rsid w:val="00871E95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77F64"/>
    <w:rsid w:val="0088004F"/>
    <w:rsid w:val="00880360"/>
    <w:rsid w:val="0088070E"/>
    <w:rsid w:val="008818CA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705B"/>
    <w:rsid w:val="008871BA"/>
    <w:rsid w:val="008872AC"/>
    <w:rsid w:val="00887A72"/>
    <w:rsid w:val="0089046A"/>
    <w:rsid w:val="008909E1"/>
    <w:rsid w:val="00890D8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DC6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0DE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53B"/>
    <w:rsid w:val="008B35AD"/>
    <w:rsid w:val="008B3B6D"/>
    <w:rsid w:val="008B456D"/>
    <w:rsid w:val="008B4C8A"/>
    <w:rsid w:val="008B4CDD"/>
    <w:rsid w:val="008B4D50"/>
    <w:rsid w:val="008B548C"/>
    <w:rsid w:val="008B549E"/>
    <w:rsid w:val="008B61CF"/>
    <w:rsid w:val="008B61FF"/>
    <w:rsid w:val="008B7774"/>
    <w:rsid w:val="008B7CD4"/>
    <w:rsid w:val="008C09A8"/>
    <w:rsid w:val="008C0C4B"/>
    <w:rsid w:val="008C1005"/>
    <w:rsid w:val="008C1BAF"/>
    <w:rsid w:val="008C1F40"/>
    <w:rsid w:val="008C2348"/>
    <w:rsid w:val="008C267A"/>
    <w:rsid w:val="008C2759"/>
    <w:rsid w:val="008C3790"/>
    <w:rsid w:val="008C3AA7"/>
    <w:rsid w:val="008C3AAD"/>
    <w:rsid w:val="008C3BAE"/>
    <w:rsid w:val="008C459A"/>
    <w:rsid w:val="008C4C54"/>
    <w:rsid w:val="008C54E0"/>
    <w:rsid w:val="008C5B65"/>
    <w:rsid w:val="008C5C78"/>
    <w:rsid w:val="008C5CAF"/>
    <w:rsid w:val="008C5D99"/>
    <w:rsid w:val="008C6253"/>
    <w:rsid w:val="008C67BE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73D"/>
    <w:rsid w:val="008D1A4A"/>
    <w:rsid w:val="008D2277"/>
    <w:rsid w:val="008D26F2"/>
    <w:rsid w:val="008D28ED"/>
    <w:rsid w:val="008D2A57"/>
    <w:rsid w:val="008D2F83"/>
    <w:rsid w:val="008D3365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66DE"/>
    <w:rsid w:val="008D7DD8"/>
    <w:rsid w:val="008D7EBE"/>
    <w:rsid w:val="008E0251"/>
    <w:rsid w:val="008E02F6"/>
    <w:rsid w:val="008E04F2"/>
    <w:rsid w:val="008E1160"/>
    <w:rsid w:val="008E1577"/>
    <w:rsid w:val="008E1AA1"/>
    <w:rsid w:val="008E1D2A"/>
    <w:rsid w:val="008E205B"/>
    <w:rsid w:val="008E206C"/>
    <w:rsid w:val="008E23BD"/>
    <w:rsid w:val="008E2B66"/>
    <w:rsid w:val="008E2CE1"/>
    <w:rsid w:val="008E3450"/>
    <w:rsid w:val="008E38C6"/>
    <w:rsid w:val="008E3AA8"/>
    <w:rsid w:val="008E44E1"/>
    <w:rsid w:val="008E45BA"/>
    <w:rsid w:val="008E482F"/>
    <w:rsid w:val="008E4EE5"/>
    <w:rsid w:val="008E539C"/>
    <w:rsid w:val="008E5439"/>
    <w:rsid w:val="008E5CAA"/>
    <w:rsid w:val="008E63EE"/>
    <w:rsid w:val="008E6CCB"/>
    <w:rsid w:val="008E6FB4"/>
    <w:rsid w:val="008E7CBD"/>
    <w:rsid w:val="008E7D5B"/>
    <w:rsid w:val="008F01CF"/>
    <w:rsid w:val="008F01D7"/>
    <w:rsid w:val="008F12DE"/>
    <w:rsid w:val="008F17FE"/>
    <w:rsid w:val="008F1E79"/>
    <w:rsid w:val="008F29D5"/>
    <w:rsid w:val="008F2F7D"/>
    <w:rsid w:val="008F31EA"/>
    <w:rsid w:val="008F3E1E"/>
    <w:rsid w:val="008F3FD6"/>
    <w:rsid w:val="008F4375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0FE8"/>
    <w:rsid w:val="00911786"/>
    <w:rsid w:val="00911A64"/>
    <w:rsid w:val="009121DD"/>
    <w:rsid w:val="009123BF"/>
    <w:rsid w:val="0091280B"/>
    <w:rsid w:val="00912D1A"/>
    <w:rsid w:val="00913188"/>
    <w:rsid w:val="009148FA"/>
    <w:rsid w:val="00915448"/>
    <w:rsid w:val="00915B57"/>
    <w:rsid w:val="009160AA"/>
    <w:rsid w:val="00916123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7AC"/>
    <w:rsid w:val="00924E11"/>
    <w:rsid w:val="00924F18"/>
    <w:rsid w:val="00925941"/>
    <w:rsid w:val="00925FC5"/>
    <w:rsid w:val="0092608F"/>
    <w:rsid w:val="00926405"/>
    <w:rsid w:val="00926483"/>
    <w:rsid w:val="00926604"/>
    <w:rsid w:val="00926691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5C7"/>
    <w:rsid w:val="00931E49"/>
    <w:rsid w:val="00932548"/>
    <w:rsid w:val="00932F56"/>
    <w:rsid w:val="0093301D"/>
    <w:rsid w:val="00933486"/>
    <w:rsid w:val="009338A8"/>
    <w:rsid w:val="00933FC9"/>
    <w:rsid w:val="00934198"/>
    <w:rsid w:val="009343A1"/>
    <w:rsid w:val="009343BF"/>
    <w:rsid w:val="009348B8"/>
    <w:rsid w:val="009351BC"/>
    <w:rsid w:val="009359DC"/>
    <w:rsid w:val="00935E8D"/>
    <w:rsid w:val="0093639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B2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5BB8"/>
    <w:rsid w:val="0094646A"/>
    <w:rsid w:val="00946486"/>
    <w:rsid w:val="009464A2"/>
    <w:rsid w:val="00946EFB"/>
    <w:rsid w:val="00946EFF"/>
    <w:rsid w:val="00947C67"/>
    <w:rsid w:val="00950697"/>
    <w:rsid w:val="00950734"/>
    <w:rsid w:val="009507F5"/>
    <w:rsid w:val="00950D3B"/>
    <w:rsid w:val="0095139E"/>
    <w:rsid w:val="00951D6B"/>
    <w:rsid w:val="00952B3B"/>
    <w:rsid w:val="00952D87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19E"/>
    <w:rsid w:val="00961995"/>
    <w:rsid w:val="00961D03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445"/>
    <w:rsid w:val="00965589"/>
    <w:rsid w:val="00965CCE"/>
    <w:rsid w:val="00966C3B"/>
    <w:rsid w:val="00966D04"/>
    <w:rsid w:val="00966E2B"/>
    <w:rsid w:val="00966F8C"/>
    <w:rsid w:val="009672A4"/>
    <w:rsid w:val="00967351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987"/>
    <w:rsid w:val="00973D2D"/>
    <w:rsid w:val="009743C6"/>
    <w:rsid w:val="00974613"/>
    <w:rsid w:val="009746B3"/>
    <w:rsid w:val="00975249"/>
    <w:rsid w:val="009756DB"/>
    <w:rsid w:val="00975F43"/>
    <w:rsid w:val="00976867"/>
    <w:rsid w:val="00976A28"/>
    <w:rsid w:val="00976C9A"/>
    <w:rsid w:val="009778C8"/>
    <w:rsid w:val="00981468"/>
    <w:rsid w:val="0098217F"/>
    <w:rsid w:val="00982C98"/>
    <w:rsid w:val="00983485"/>
    <w:rsid w:val="00983DB3"/>
    <w:rsid w:val="00984EEF"/>
    <w:rsid w:val="009854AC"/>
    <w:rsid w:val="00985903"/>
    <w:rsid w:val="00986E6B"/>
    <w:rsid w:val="00990B3B"/>
    <w:rsid w:val="00991869"/>
    <w:rsid w:val="00991AA8"/>
    <w:rsid w:val="0099284A"/>
    <w:rsid w:val="00992969"/>
    <w:rsid w:val="00992B20"/>
    <w:rsid w:val="00992FA2"/>
    <w:rsid w:val="009938F5"/>
    <w:rsid w:val="00993E22"/>
    <w:rsid w:val="00993E7D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1DF2"/>
    <w:rsid w:val="009A2B84"/>
    <w:rsid w:val="009A2C56"/>
    <w:rsid w:val="009A2DA7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E50"/>
    <w:rsid w:val="009C5FA4"/>
    <w:rsid w:val="009C622C"/>
    <w:rsid w:val="009C7154"/>
    <w:rsid w:val="009C7AA6"/>
    <w:rsid w:val="009C7E73"/>
    <w:rsid w:val="009D00D7"/>
    <w:rsid w:val="009D046C"/>
    <w:rsid w:val="009D07F0"/>
    <w:rsid w:val="009D09E0"/>
    <w:rsid w:val="009D11EF"/>
    <w:rsid w:val="009D1578"/>
    <w:rsid w:val="009D17FF"/>
    <w:rsid w:val="009D1CA2"/>
    <w:rsid w:val="009D2485"/>
    <w:rsid w:val="009D3722"/>
    <w:rsid w:val="009D3747"/>
    <w:rsid w:val="009D443C"/>
    <w:rsid w:val="009D4CC3"/>
    <w:rsid w:val="009D4D7C"/>
    <w:rsid w:val="009D5386"/>
    <w:rsid w:val="009D6673"/>
    <w:rsid w:val="009D66FC"/>
    <w:rsid w:val="009D6B1A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3C8D"/>
    <w:rsid w:val="009E425C"/>
    <w:rsid w:val="009E4265"/>
    <w:rsid w:val="009E4746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991"/>
    <w:rsid w:val="009F1C0E"/>
    <w:rsid w:val="009F1D8B"/>
    <w:rsid w:val="009F1E55"/>
    <w:rsid w:val="009F23D2"/>
    <w:rsid w:val="009F2632"/>
    <w:rsid w:val="009F3007"/>
    <w:rsid w:val="009F32AE"/>
    <w:rsid w:val="009F3BAB"/>
    <w:rsid w:val="009F3C6F"/>
    <w:rsid w:val="009F46C6"/>
    <w:rsid w:val="009F4FCA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6B3"/>
    <w:rsid w:val="00A02415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2DF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22C6"/>
    <w:rsid w:val="00A23AFB"/>
    <w:rsid w:val="00A2425A"/>
    <w:rsid w:val="00A244DA"/>
    <w:rsid w:val="00A24D54"/>
    <w:rsid w:val="00A24F0B"/>
    <w:rsid w:val="00A24F78"/>
    <w:rsid w:val="00A25070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D21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299"/>
    <w:rsid w:val="00A3649D"/>
    <w:rsid w:val="00A36505"/>
    <w:rsid w:val="00A365A2"/>
    <w:rsid w:val="00A36850"/>
    <w:rsid w:val="00A37DEB"/>
    <w:rsid w:val="00A4005A"/>
    <w:rsid w:val="00A404EA"/>
    <w:rsid w:val="00A40DF1"/>
    <w:rsid w:val="00A41512"/>
    <w:rsid w:val="00A416BF"/>
    <w:rsid w:val="00A4187A"/>
    <w:rsid w:val="00A41AA2"/>
    <w:rsid w:val="00A4255D"/>
    <w:rsid w:val="00A4299C"/>
    <w:rsid w:val="00A4342B"/>
    <w:rsid w:val="00A435D1"/>
    <w:rsid w:val="00A43F48"/>
    <w:rsid w:val="00A44151"/>
    <w:rsid w:val="00A4449D"/>
    <w:rsid w:val="00A44D01"/>
    <w:rsid w:val="00A454FC"/>
    <w:rsid w:val="00A45E2A"/>
    <w:rsid w:val="00A4654E"/>
    <w:rsid w:val="00A4689F"/>
    <w:rsid w:val="00A468D2"/>
    <w:rsid w:val="00A472CD"/>
    <w:rsid w:val="00A47B7E"/>
    <w:rsid w:val="00A50676"/>
    <w:rsid w:val="00A507CB"/>
    <w:rsid w:val="00A50CBD"/>
    <w:rsid w:val="00A50F52"/>
    <w:rsid w:val="00A5166B"/>
    <w:rsid w:val="00A517DF"/>
    <w:rsid w:val="00A51C72"/>
    <w:rsid w:val="00A51DD7"/>
    <w:rsid w:val="00A521D6"/>
    <w:rsid w:val="00A522BE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948"/>
    <w:rsid w:val="00A74FB2"/>
    <w:rsid w:val="00A750C5"/>
    <w:rsid w:val="00A75773"/>
    <w:rsid w:val="00A75F6D"/>
    <w:rsid w:val="00A75FC9"/>
    <w:rsid w:val="00A76279"/>
    <w:rsid w:val="00A76B4F"/>
    <w:rsid w:val="00A7709E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5DFB"/>
    <w:rsid w:val="00A967E8"/>
    <w:rsid w:val="00A96963"/>
    <w:rsid w:val="00A97704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3652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3C4"/>
    <w:rsid w:val="00AB29E9"/>
    <w:rsid w:val="00AB2B3A"/>
    <w:rsid w:val="00AB2FC9"/>
    <w:rsid w:val="00AB30EC"/>
    <w:rsid w:val="00AB3FD4"/>
    <w:rsid w:val="00AB43CB"/>
    <w:rsid w:val="00AB4687"/>
    <w:rsid w:val="00AB4C5B"/>
    <w:rsid w:val="00AB4C69"/>
    <w:rsid w:val="00AB4C6B"/>
    <w:rsid w:val="00AB4CD7"/>
    <w:rsid w:val="00AB5168"/>
    <w:rsid w:val="00AB558B"/>
    <w:rsid w:val="00AB56B7"/>
    <w:rsid w:val="00AB5DB1"/>
    <w:rsid w:val="00AB6B9A"/>
    <w:rsid w:val="00AB6DCF"/>
    <w:rsid w:val="00AB73A9"/>
    <w:rsid w:val="00AC088B"/>
    <w:rsid w:val="00AC16C9"/>
    <w:rsid w:val="00AC174D"/>
    <w:rsid w:val="00AC1B62"/>
    <w:rsid w:val="00AC1EC6"/>
    <w:rsid w:val="00AC1ED6"/>
    <w:rsid w:val="00AC1F9D"/>
    <w:rsid w:val="00AC231F"/>
    <w:rsid w:val="00AC2769"/>
    <w:rsid w:val="00AC2823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755"/>
    <w:rsid w:val="00AC587E"/>
    <w:rsid w:val="00AC5B6F"/>
    <w:rsid w:val="00AC5F71"/>
    <w:rsid w:val="00AC627F"/>
    <w:rsid w:val="00AC6482"/>
    <w:rsid w:val="00AC64DE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1C1"/>
    <w:rsid w:val="00AD2393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0FA6"/>
    <w:rsid w:val="00AE1314"/>
    <w:rsid w:val="00AE25D7"/>
    <w:rsid w:val="00AE2905"/>
    <w:rsid w:val="00AE2F9D"/>
    <w:rsid w:val="00AE3CA1"/>
    <w:rsid w:val="00AE402D"/>
    <w:rsid w:val="00AE52C4"/>
    <w:rsid w:val="00AE5682"/>
    <w:rsid w:val="00AE5F13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0D4D"/>
    <w:rsid w:val="00AF1273"/>
    <w:rsid w:val="00AF15C2"/>
    <w:rsid w:val="00AF2035"/>
    <w:rsid w:val="00AF2A96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69C"/>
    <w:rsid w:val="00B03F02"/>
    <w:rsid w:val="00B04184"/>
    <w:rsid w:val="00B04461"/>
    <w:rsid w:val="00B046FE"/>
    <w:rsid w:val="00B07223"/>
    <w:rsid w:val="00B076A3"/>
    <w:rsid w:val="00B07B8D"/>
    <w:rsid w:val="00B07C2E"/>
    <w:rsid w:val="00B1082A"/>
    <w:rsid w:val="00B1107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174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AFF"/>
    <w:rsid w:val="00B32B94"/>
    <w:rsid w:val="00B330E9"/>
    <w:rsid w:val="00B339AF"/>
    <w:rsid w:val="00B33B3D"/>
    <w:rsid w:val="00B33F03"/>
    <w:rsid w:val="00B34046"/>
    <w:rsid w:val="00B35093"/>
    <w:rsid w:val="00B359FB"/>
    <w:rsid w:val="00B35B4E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2EB"/>
    <w:rsid w:val="00B4678E"/>
    <w:rsid w:val="00B46AC0"/>
    <w:rsid w:val="00B46C4C"/>
    <w:rsid w:val="00B47373"/>
    <w:rsid w:val="00B47762"/>
    <w:rsid w:val="00B479CF"/>
    <w:rsid w:val="00B47EF8"/>
    <w:rsid w:val="00B502FC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CED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194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3F38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27E"/>
    <w:rsid w:val="00B823EF"/>
    <w:rsid w:val="00B82493"/>
    <w:rsid w:val="00B82BEA"/>
    <w:rsid w:val="00B83160"/>
    <w:rsid w:val="00B8355C"/>
    <w:rsid w:val="00B83D65"/>
    <w:rsid w:val="00B83FAA"/>
    <w:rsid w:val="00B84C5E"/>
    <w:rsid w:val="00B85847"/>
    <w:rsid w:val="00B86D40"/>
    <w:rsid w:val="00B8703F"/>
    <w:rsid w:val="00B8769D"/>
    <w:rsid w:val="00B9050D"/>
    <w:rsid w:val="00B90890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0BF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6E2"/>
    <w:rsid w:val="00BA3A75"/>
    <w:rsid w:val="00BA3E2F"/>
    <w:rsid w:val="00BA44CB"/>
    <w:rsid w:val="00BA4618"/>
    <w:rsid w:val="00BA511B"/>
    <w:rsid w:val="00BA529A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3C46"/>
    <w:rsid w:val="00BB4321"/>
    <w:rsid w:val="00BB463B"/>
    <w:rsid w:val="00BB521F"/>
    <w:rsid w:val="00BB558A"/>
    <w:rsid w:val="00BB660D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119"/>
    <w:rsid w:val="00BD0394"/>
    <w:rsid w:val="00BD0687"/>
    <w:rsid w:val="00BD0A4B"/>
    <w:rsid w:val="00BD0C4D"/>
    <w:rsid w:val="00BD0EB6"/>
    <w:rsid w:val="00BD19DF"/>
    <w:rsid w:val="00BD1CFB"/>
    <w:rsid w:val="00BD1EEE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33BF"/>
    <w:rsid w:val="00BE403B"/>
    <w:rsid w:val="00BE4BBC"/>
    <w:rsid w:val="00BE512D"/>
    <w:rsid w:val="00BE6052"/>
    <w:rsid w:val="00BE68AE"/>
    <w:rsid w:val="00BE6FFF"/>
    <w:rsid w:val="00BE70C4"/>
    <w:rsid w:val="00BE72D2"/>
    <w:rsid w:val="00BE7686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0FD9"/>
    <w:rsid w:val="00C0139F"/>
    <w:rsid w:val="00C01818"/>
    <w:rsid w:val="00C01A58"/>
    <w:rsid w:val="00C01E61"/>
    <w:rsid w:val="00C027D6"/>
    <w:rsid w:val="00C03355"/>
    <w:rsid w:val="00C0358D"/>
    <w:rsid w:val="00C03C81"/>
    <w:rsid w:val="00C0412F"/>
    <w:rsid w:val="00C042E0"/>
    <w:rsid w:val="00C0491D"/>
    <w:rsid w:val="00C049FC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B5B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360B"/>
    <w:rsid w:val="00C355BA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3B2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2670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34E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801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8F3"/>
    <w:rsid w:val="00C829D0"/>
    <w:rsid w:val="00C82ABF"/>
    <w:rsid w:val="00C82FA4"/>
    <w:rsid w:val="00C8336A"/>
    <w:rsid w:val="00C83658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AD3"/>
    <w:rsid w:val="00C86E42"/>
    <w:rsid w:val="00C87251"/>
    <w:rsid w:val="00C878DD"/>
    <w:rsid w:val="00C87D3C"/>
    <w:rsid w:val="00C87DE1"/>
    <w:rsid w:val="00C87EBA"/>
    <w:rsid w:val="00C87FA3"/>
    <w:rsid w:val="00C90465"/>
    <w:rsid w:val="00C904CE"/>
    <w:rsid w:val="00C905B1"/>
    <w:rsid w:val="00C91323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97637"/>
    <w:rsid w:val="00CA00FA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3FA9"/>
    <w:rsid w:val="00CB4195"/>
    <w:rsid w:val="00CB41F1"/>
    <w:rsid w:val="00CB47F9"/>
    <w:rsid w:val="00CB5148"/>
    <w:rsid w:val="00CB51A7"/>
    <w:rsid w:val="00CB561D"/>
    <w:rsid w:val="00CB62A2"/>
    <w:rsid w:val="00CB6420"/>
    <w:rsid w:val="00CB7355"/>
    <w:rsid w:val="00CB736D"/>
    <w:rsid w:val="00CB7589"/>
    <w:rsid w:val="00CC0BE6"/>
    <w:rsid w:val="00CC13AC"/>
    <w:rsid w:val="00CC13D6"/>
    <w:rsid w:val="00CC1BD8"/>
    <w:rsid w:val="00CC36EC"/>
    <w:rsid w:val="00CC3A6D"/>
    <w:rsid w:val="00CC3A9D"/>
    <w:rsid w:val="00CC4296"/>
    <w:rsid w:val="00CC43AA"/>
    <w:rsid w:val="00CC447C"/>
    <w:rsid w:val="00CC5346"/>
    <w:rsid w:val="00CC6168"/>
    <w:rsid w:val="00CC6756"/>
    <w:rsid w:val="00CC6917"/>
    <w:rsid w:val="00CC6E05"/>
    <w:rsid w:val="00CC74AD"/>
    <w:rsid w:val="00CC7D14"/>
    <w:rsid w:val="00CD0030"/>
    <w:rsid w:val="00CD0192"/>
    <w:rsid w:val="00CD0D9A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46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1651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5B8C"/>
    <w:rsid w:val="00CF5DE6"/>
    <w:rsid w:val="00CF5E4A"/>
    <w:rsid w:val="00CF6926"/>
    <w:rsid w:val="00CF6D7B"/>
    <w:rsid w:val="00CF7E4F"/>
    <w:rsid w:val="00D00766"/>
    <w:rsid w:val="00D00AB2"/>
    <w:rsid w:val="00D00FA2"/>
    <w:rsid w:val="00D0141D"/>
    <w:rsid w:val="00D01A23"/>
    <w:rsid w:val="00D01C6D"/>
    <w:rsid w:val="00D02705"/>
    <w:rsid w:val="00D02F13"/>
    <w:rsid w:val="00D030FE"/>
    <w:rsid w:val="00D032F5"/>
    <w:rsid w:val="00D03BFB"/>
    <w:rsid w:val="00D04054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3F28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4F1"/>
    <w:rsid w:val="00D20599"/>
    <w:rsid w:val="00D20D15"/>
    <w:rsid w:val="00D20E9C"/>
    <w:rsid w:val="00D20EA8"/>
    <w:rsid w:val="00D215E6"/>
    <w:rsid w:val="00D219FA"/>
    <w:rsid w:val="00D21C9B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3A2"/>
    <w:rsid w:val="00D26C7B"/>
    <w:rsid w:val="00D27392"/>
    <w:rsid w:val="00D2768F"/>
    <w:rsid w:val="00D27CFB"/>
    <w:rsid w:val="00D31BDA"/>
    <w:rsid w:val="00D323F0"/>
    <w:rsid w:val="00D3256E"/>
    <w:rsid w:val="00D3259A"/>
    <w:rsid w:val="00D32D9B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243"/>
    <w:rsid w:val="00D40BEB"/>
    <w:rsid w:val="00D40D47"/>
    <w:rsid w:val="00D40DCE"/>
    <w:rsid w:val="00D415D7"/>
    <w:rsid w:val="00D4160B"/>
    <w:rsid w:val="00D41BEE"/>
    <w:rsid w:val="00D420FE"/>
    <w:rsid w:val="00D42634"/>
    <w:rsid w:val="00D42EBD"/>
    <w:rsid w:val="00D43694"/>
    <w:rsid w:val="00D438C9"/>
    <w:rsid w:val="00D43A74"/>
    <w:rsid w:val="00D43BA8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663"/>
    <w:rsid w:val="00D51836"/>
    <w:rsid w:val="00D51DEA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333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23DB"/>
    <w:rsid w:val="00D64F85"/>
    <w:rsid w:val="00D64FB0"/>
    <w:rsid w:val="00D64FD7"/>
    <w:rsid w:val="00D65592"/>
    <w:rsid w:val="00D65911"/>
    <w:rsid w:val="00D66360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3DA"/>
    <w:rsid w:val="00D724E3"/>
    <w:rsid w:val="00D7294C"/>
    <w:rsid w:val="00D72B1F"/>
    <w:rsid w:val="00D73354"/>
    <w:rsid w:val="00D751E5"/>
    <w:rsid w:val="00D7527E"/>
    <w:rsid w:val="00D75340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1EA"/>
    <w:rsid w:val="00D90418"/>
    <w:rsid w:val="00D908E7"/>
    <w:rsid w:val="00D915EB"/>
    <w:rsid w:val="00D9169D"/>
    <w:rsid w:val="00D91BEF"/>
    <w:rsid w:val="00D92679"/>
    <w:rsid w:val="00D9289F"/>
    <w:rsid w:val="00D92A7D"/>
    <w:rsid w:val="00D931E9"/>
    <w:rsid w:val="00D93236"/>
    <w:rsid w:val="00D93275"/>
    <w:rsid w:val="00D940A8"/>
    <w:rsid w:val="00D94CDE"/>
    <w:rsid w:val="00D94F6A"/>
    <w:rsid w:val="00D95F24"/>
    <w:rsid w:val="00D96B21"/>
    <w:rsid w:val="00D973E0"/>
    <w:rsid w:val="00D97B8C"/>
    <w:rsid w:val="00DA0499"/>
    <w:rsid w:val="00DA096D"/>
    <w:rsid w:val="00DA0B09"/>
    <w:rsid w:val="00DA114B"/>
    <w:rsid w:val="00DA1F0E"/>
    <w:rsid w:val="00DA2302"/>
    <w:rsid w:val="00DA2613"/>
    <w:rsid w:val="00DA2683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6E6B"/>
    <w:rsid w:val="00DC7194"/>
    <w:rsid w:val="00DC755E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5E33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6D6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2C54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30F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C9B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826"/>
    <w:rsid w:val="00E07FA1"/>
    <w:rsid w:val="00E10509"/>
    <w:rsid w:val="00E109DC"/>
    <w:rsid w:val="00E10D4C"/>
    <w:rsid w:val="00E11419"/>
    <w:rsid w:val="00E11859"/>
    <w:rsid w:val="00E11FD8"/>
    <w:rsid w:val="00E12216"/>
    <w:rsid w:val="00E12DDC"/>
    <w:rsid w:val="00E12FBC"/>
    <w:rsid w:val="00E13F4D"/>
    <w:rsid w:val="00E14B72"/>
    <w:rsid w:val="00E152CE"/>
    <w:rsid w:val="00E153C0"/>
    <w:rsid w:val="00E15A36"/>
    <w:rsid w:val="00E15B43"/>
    <w:rsid w:val="00E1628C"/>
    <w:rsid w:val="00E16478"/>
    <w:rsid w:val="00E16D55"/>
    <w:rsid w:val="00E16EF9"/>
    <w:rsid w:val="00E1746D"/>
    <w:rsid w:val="00E17BBD"/>
    <w:rsid w:val="00E17FA3"/>
    <w:rsid w:val="00E200DB"/>
    <w:rsid w:val="00E208FB"/>
    <w:rsid w:val="00E21C7B"/>
    <w:rsid w:val="00E21DC7"/>
    <w:rsid w:val="00E221BC"/>
    <w:rsid w:val="00E227B7"/>
    <w:rsid w:val="00E235E5"/>
    <w:rsid w:val="00E23A6E"/>
    <w:rsid w:val="00E23AF8"/>
    <w:rsid w:val="00E23C6A"/>
    <w:rsid w:val="00E23EF4"/>
    <w:rsid w:val="00E241B4"/>
    <w:rsid w:val="00E242E9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1F7C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5CE2"/>
    <w:rsid w:val="00E4617B"/>
    <w:rsid w:val="00E4689B"/>
    <w:rsid w:val="00E46A5D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2CC5"/>
    <w:rsid w:val="00E52FFE"/>
    <w:rsid w:val="00E531B6"/>
    <w:rsid w:val="00E533D0"/>
    <w:rsid w:val="00E53563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243D"/>
    <w:rsid w:val="00E73744"/>
    <w:rsid w:val="00E73A8E"/>
    <w:rsid w:val="00E74244"/>
    <w:rsid w:val="00E742AE"/>
    <w:rsid w:val="00E74750"/>
    <w:rsid w:val="00E74DDE"/>
    <w:rsid w:val="00E7530C"/>
    <w:rsid w:val="00E76518"/>
    <w:rsid w:val="00E76E6C"/>
    <w:rsid w:val="00E770A9"/>
    <w:rsid w:val="00E77299"/>
    <w:rsid w:val="00E77D49"/>
    <w:rsid w:val="00E77D85"/>
    <w:rsid w:val="00E80000"/>
    <w:rsid w:val="00E80369"/>
    <w:rsid w:val="00E8046B"/>
    <w:rsid w:val="00E80489"/>
    <w:rsid w:val="00E80C32"/>
    <w:rsid w:val="00E80E7D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4EE"/>
    <w:rsid w:val="00E8464A"/>
    <w:rsid w:val="00E849E8"/>
    <w:rsid w:val="00E85389"/>
    <w:rsid w:val="00E853A0"/>
    <w:rsid w:val="00E855BC"/>
    <w:rsid w:val="00E857A6"/>
    <w:rsid w:val="00E857EA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3902"/>
    <w:rsid w:val="00E94284"/>
    <w:rsid w:val="00E944EA"/>
    <w:rsid w:val="00E94882"/>
    <w:rsid w:val="00E948CB"/>
    <w:rsid w:val="00E9515B"/>
    <w:rsid w:val="00E95406"/>
    <w:rsid w:val="00E95E77"/>
    <w:rsid w:val="00E95FF5"/>
    <w:rsid w:val="00E96078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280F"/>
    <w:rsid w:val="00EA2E9C"/>
    <w:rsid w:val="00EA312C"/>
    <w:rsid w:val="00EA3197"/>
    <w:rsid w:val="00EA3559"/>
    <w:rsid w:val="00EA36EF"/>
    <w:rsid w:val="00EA3784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172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5FAD"/>
    <w:rsid w:val="00EC694E"/>
    <w:rsid w:val="00EC6F33"/>
    <w:rsid w:val="00EC722F"/>
    <w:rsid w:val="00EC7462"/>
    <w:rsid w:val="00EC750C"/>
    <w:rsid w:val="00EC76C2"/>
    <w:rsid w:val="00EC7B44"/>
    <w:rsid w:val="00EC7C52"/>
    <w:rsid w:val="00ED0698"/>
    <w:rsid w:val="00ED0E1B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07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5D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385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0D8"/>
    <w:rsid w:val="00F14964"/>
    <w:rsid w:val="00F14DBC"/>
    <w:rsid w:val="00F14EFD"/>
    <w:rsid w:val="00F1535F"/>
    <w:rsid w:val="00F1630C"/>
    <w:rsid w:val="00F16458"/>
    <w:rsid w:val="00F16B98"/>
    <w:rsid w:val="00F16BBD"/>
    <w:rsid w:val="00F17083"/>
    <w:rsid w:val="00F17F81"/>
    <w:rsid w:val="00F2011A"/>
    <w:rsid w:val="00F2024F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7D6"/>
    <w:rsid w:val="00F23B7B"/>
    <w:rsid w:val="00F243AA"/>
    <w:rsid w:val="00F247C4"/>
    <w:rsid w:val="00F2482F"/>
    <w:rsid w:val="00F24987"/>
    <w:rsid w:val="00F259C5"/>
    <w:rsid w:val="00F2663F"/>
    <w:rsid w:val="00F26786"/>
    <w:rsid w:val="00F271BF"/>
    <w:rsid w:val="00F276C8"/>
    <w:rsid w:val="00F277AE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4D81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39F"/>
    <w:rsid w:val="00F4382C"/>
    <w:rsid w:val="00F4422F"/>
    <w:rsid w:val="00F443CC"/>
    <w:rsid w:val="00F4488D"/>
    <w:rsid w:val="00F448F2"/>
    <w:rsid w:val="00F44D57"/>
    <w:rsid w:val="00F45EDF"/>
    <w:rsid w:val="00F46855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BDA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15D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2FC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77518"/>
    <w:rsid w:val="00F8007D"/>
    <w:rsid w:val="00F8016E"/>
    <w:rsid w:val="00F802C1"/>
    <w:rsid w:val="00F80660"/>
    <w:rsid w:val="00F807C4"/>
    <w:rsid w:val="00F81BE0"/>
    <w:rsid w:val="00F820DF"/>
    <w:rsid w:val="00F82428"/>
    <w:rsid w:val="00F8245A"/>
    <w:rsid w:val="00F82684"/>
    <w:rsid w:val="00F82894"/>
    <w:rsid w:val="00F82C17"/>
    <w:rsid w:val="00F82EC4"/>
    <w:rsid w:val="00F82FD4"/>
    <w:rsid w:val="00F832AC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863"/>
    <w:rsid w:val="00F91EF2"/>
    <w:rsid w:val="00F91FDF"/>
    <w:rsid w:val="00F927E5"/>
    <w:rsid w:val="00F92997"/>
    <w:rsid w:val="00F938EA"/>
    <w:rsid w:val="00F93B4E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5BF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5E2"/>
    <w:rsid w:val="00FB7955"/>
    <w:rsid w:val="00FB7CC2"/>
    <w:rsid w:val="00FB7DBF"/>
    <w:rsid w:val="00FC04C8"/>
    <w:rsid w:val="00FC0B8D"/>
    <w:rsid w:val="00FC0EE0"/>
    <w:rsid w:val="00FC11A8"/>
    <w:rsid w:val="00FC13BB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4EC9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826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D74BB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8F7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1511F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511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semiHidden/>
    <w:unhideWhenUsed/>
    <w:rsid w:val="0064606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46062"/>
  </w:style>
  <w:style w:type="character" w:styleId="EndnoteReference">
    <w:name w:val="endnote reference"/>
    <w:basedOn w:val="DefaultParagraphFont"/>
    <w:semiHidden/>
    <w:unhideWhenUsed/>
    <w:rsid w:val="006460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1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istics.apec.org/" TargetMode="External"/><Relationship Id="rId13" Type="http://schemas.openxmlformats.org/officeDocument/2006/relationships/hyperlink" Target="https://www.apec.org/Press/Blogs/2021/0922_Travel" TargetMode="External"/><Relationship Id="rId18" Type="http://schemas.openxmlformats.org/officeDocument/2006/relationships/hyperlink" Target="https://www.apec.org/Publications/2021/05/Promoting-Trade-in-Vaccines-and-Related-Supplies-and-Equipment" TargetMode="External"/><Relationship Id="rId26" Type="http://schemas.openxmlformats.org/officeDocument/2006/relationships/hyperlink" Target="https://www.apec.org/Press/Infographics/2021_0526_ARTA_2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apec.org/Publications/2021/02/APEC%20Regional%20Trends%20Analysis%20February%202021%20Update" TargetMode="External"/><Relationship Id="rId34" Type="http://schemas.openxmlformats.org/officeDocument/2006/relationships/hyperlink" Target="https://www.apec.org/Press/Blogs/2021/0308_wome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1/08/Passports-Tickets-and-Face-Masks" TargetMode="External"/><Relationship Id="rId17" Type="http://schemas.openxmlformats.org/officeDocument/2006/relationships/hyperlink" Target="https://www.apec.org/Press/Infographics/2021_0910_dashboard" TargetMode="External"/><Relationship Id="rId25" Type="http://schemas.openxmlformats.org/officeDocument/2006/relationships/hyperlink" Target="https://www.apec.org/Press/News-Releases/2021/0529_ARTA" TargetMode="External"/><Relationship Id="rId33" Type="http://schemas.openxmlformats.org/officeDocument/2006/relationships/hyperlink" Target="http://www.apec.org/About-Us/Policy-Support-Unit.aspx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apec.org/Press/News-Releases/2021/0910_dashboard" TargetMode="External"/><Relationship Id="rId20" Type="http://schemas.openxmlformats.org/officeDocument/2006/relationships/hyperlink" Target="https://www.apec.org/Press/Blogs/2021/0531_Vaccines" TargetMode="External"/><Relationship Id="rId29" Type="http://schemas.openxmlformats.org/officeDocument/2006/relationships/hyperlink" Target="https://www.apec.org/Press/Videos/2021/0531_ART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21/09/Peer-Review-and-Capacity-Building-on-APEC-Infrastructure-Development-and-Investment" TargetMode="External"/><Relationship Id="rId24" Type="http://schemas.openxmlformats.org/officeDocument/2006/relationships/hyperlink" Target="https://www.apec.org/Press/News-Releases/2021/0528_ARTA" TargetMode="External"/><Relationship Id="rId32" Type="http://schemas.openxmlformats.org/officeDocument/2006/relationships/hyperlink" Target="https://www.apec.org/Publications/2021/07/Research-Outcomes-Summary-of-Research-Projects-and-COVID-19-Policy-Briefs-2020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21/09/The-APEC-Women-and-the-Economy-Dashboard-2021" TargetMode="External"/><Relationship Id="rId23" Type="http://schemas.openxmlformats.org/officeDocument/2006/relationships/hyperlink" Target="https://www.apec.org/Publications/2021/05/APEC-Regional-Trends-Analysis---May-2021" TargetMode="External"/><Relationship Id="rId28" Type="http://schemas.openxmlformats.org/officeDocument/2006/relationships/hyperlink" Target="https://www.apec.org/Press/Videos/2021/0524_Denis" TargetMode="External"/><Relationship Id="rId36" Type="http://schemas.openxmlformats.org/officeDocument/2006/relationships/hyperlink" Target="https://www.apec.org/Press/Blogs/2021/0422_COVID" TargetMode="External"/><Relationship Id="rId10" Type="http://schemas.openxmlformats.org/officeDocument/2006/relationships/hyperlink" Target="https://www.apec.org/Publications/2021/05/APEC-Regional-Trends-Analysis---May-2021" TargetMode="External"/><Relationship Id="rId19" Type="http://schemas.openxmlformats.org/officeDocument/2006/relationships/hyperlink" Target="https://www.apec.org/Press/News-Releases/2021/0518_Vaccine" TargetMode="External"/><Relationship Id="rId31" Type="http://schemas.openxmlformats.org/officeDocument/2006/relationships/hyperlink" Target="https://www.apec.org/Press/News-Releases/2021/0816_ART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atistics.apec.org/" TargetMode="External"/><Relationship Id="rId14" Type="http://schemas.openxmlformats.org/officeDocument/2006/relationships/hyperlink" Target="https://www.apec.org/Publications/2021/08/The-Compendium-of-Resources-for-the-Facilitation-of-the-Trade-and-Distribution" TargetMode="External"/><Relationship Id="rId22" Type="http://schemas.openxmlformats.org/officeDocument/2006/relationships/hyperlink" Target="https://www.apec.org/Press/News-Releases/2021/0204_ARTA" TargetMode="External"/><Relationship Id="rId27" Type="http://schemas.openxmlformats.org/officeDocument/2006/relationships/hyperlink" Target="https://www.apec.org/Press/Infographics/2021_0526_ARTA_1" TargetMode="External"/><Relationship Id="rId30" Type="http://schemas.openxmlformats.org/officeDocument/2006/relationships/hyperlink" Target="https://www.apec.org/Publications/2021/08/APEC-Regional-Trends-Analysis-August-2021-Update" TargetMode="External"/><Relationship Id="rId35" Type="http://schemas.openxmlformats.org/officeDocument/2006/relationships/hyperlink" Target="https://www.apec.org/Press/Blogs/2021/0315_Inclu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9D249C-662A-49FF-B782-0BC12F482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74</Words>
  <Characters>897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0526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1-10-01T01:08:00Z</dcterms:created>
  <dcterms:modified xsi:type="dcterms:W3CDTF">2021-10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